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7BC25C" w14:textId="23E71461" w:rsidR="006A794B" w:rsidRPr="002D120E" w:rsidRDefault="006A794B" w:rsidP="00BD5901">
      <w:pPr>
        <w:jc w:val="center"/>
        <w:rPr>
          <w:b/>
          <w:sz w:val="22"/>
          <w:szCs w:val="22"/>
          <w:u w:val="single"/>
        </w:rPr>
      </w:pPr>
      <w:r w:rsidRPr="002D120E">
        <w:rPr>
          <w:b/>
          <w:sz w:val="22"/>
          <w:szCs w:val="22"/>
          <w:u w:val="single"/>
        </w:rPr>
        <w:t xml:space="preserve">Please return </w:t>
      </w:r>
      <w:r w:rsidR="004A30AF">
        <w:rPr>
          <w:b/>
          <w:sz w:val="22"/>
          <w:szCs w:val="22"/>
          <w:u w:val="single"/>
        </w:rPr>
        <w:t xml:space="preserve">via email </w:t>
      </w:r>
      <w:r w:rsidRPr="002D120E">
        <w:rPr>
          <w:b/>
          <w:sz w:val="22"/>
          <w:szCs w:val="22"/>
          <w:u w:val="single"/>
        </w:rPr>
        <w:t>by the 15</w:t>
      </w:r>
      <w:r w:rsidRPr="002D120E">
        <w:rPr>
          <w:b/>
          <w:sz w:val="22"/>
          <w:szCs w:val="22"/>
          <w:u w:val="single"/>
          <w:vertAlign w:val="superscript"/>
        </w:rPr>
        <w:t>th</w:t>
      </w:r>
      <w:r w:rsidRPr="002D120E">
        <w:rPr>
          <w:b/>
          <w:sz w:val="22"/>
          <w:szCs w:val="22"/>
          <w:u w:val="single"/>
        </w:rPr>
        <w:t xml:space="preserve"> of the month following</w:t>
      </w:r>
      <w:r w:rsidR="00437198" w:rsidRPr="002D120E">
        <w:rPr>
          <w:b/>
          <w:sz w:val="22"/>
          <w:szCs w:val="22"/>
          <w:u w:val="single"/>
        </w:rPr>
        <w:t xml:space="preserve"> the</w:t>
      </w:r>
      <w:r w:rsidRPr="002D120E">
        <w:rPr>
          <w:b/>
          <w:sz w:val="22"/>
          <w:szCs w:val="22"/>
          <w:u w:val="single"/>
        </w:rPr>
        <w:t xml:space="preserve"> Progress Report Period </w:t>
      </w:r>
    </w:p>
    <w:p w14:paraId="313070A6" w14:textId="76D37528" w:rsidR="004A30AF" w:rsidRPr="004A30AF" w:rsidRDefault="004A30AF" w:rsidP="00570C05">
      <w:pPr>
        <w:tabs>
          <w:tab w:val="left" w:pos="1770"/>
        </w:tabs>
        <w:spacing w:before="120"/>
        <w:jc w:val="center"/>
        <w:rPr>
          <w:b/>
          <w:color w:val="984806" w:themeColor="accent6" w:themeShade="80"/>
          <w:sz w:val="22"/>
          <w:szCs w:val="22"/>
        </w:rPr>
      </w:pPr>
      <w:r w:rsidRPr="004A30AF">
        <w:rPr>
          <w:b/>
          <w:color w:val="984806" w:themeColor="accent6" w:themeShade="80"/>
          <w:sz w:val="22"/>
          <w:szCs w:val="22"/>
        </w:rPr>
        <w:t xml:space="preserve">The form fields can be navigated by using the </w:t>
      </w:r>
      <w:proofErr w:type="gramStart"/>
      <w:r w:rsidR="00570C05">
        <w:rPr>
          <w:b/>
          <w:color w:val="984806" w:themeColor="accent6" w:themeShade="80"/>
          <w:sz w:val="22"/>
          <w:szCs w:val="22"/>
        </w:rPr>
        <w:t xml:space="preserve">up or </w:t>
      </w:r>
      <w:r w:rsidRPr="004A30AF">
        <w:rPr>
          <w:b/>
          <w:color w:val="984806" w:themeColor="accent6" w:themeShade="80"/>
          <w:sz w:val="22"/>
          <w:szCs w:val="22"/>
        </w:rPr>
        <w:t>down arrow key</w:t>
      </w:r>
      <w:proofErr w:type="gramEnd"/>
      <w:r w:rsidRPr="004A30AF">
        <w:rPr>
          <w:b/>
          <w:color w:val="984806" w:themeColor="accent6" w:themeShade="80"/>
          <w:sz w:val="22"/>
          <w:szCs w:val="22"/>
        </w:rPr>
        <w:t xml:space="preserve"> or by </w:t>
      </w:r>
    </w:p>
    <w:p w14:paraId="7CDC2E57" w14:textId="35419CFD" w:rsidR="00BD5901" w:rsidRPr="004A30AF" w:rsidRDefault="004A30AF" w:rsidP="004A30AF">
      <w:pPr>
        <w:tabs>
          <w:tab w:val="left" w:pos="1770"/>
        </w:tabs>
        <w:jc w:val="center"/>
        <w:rPr>
          <w:b/>
          <w:color w:val="984806" w:themeColor="accent6" w:themeShade="80"/>
          <w:sz w:val="22"/>
          <w:szCs w:val="22"/>
        </w:rPr>
      </w:pPr>
      <w:r w:rsidRPr="004A30AF">
        <w:rPr>
          <w:b/>
          <w:color w:val="984806" w:themeColor="accent6" w:themeShade="80"/>
          <w:sz w:val="22"/>
          <w:szCs w:val="22"/>
        </w:rPr>
        <w:t>directly clicking or tapping in the field.</w:t>
      </w:r>
    </w:p>
    <w:p w14:paraId="25EAC787" w14:textId="77777777" w:rsidR="00A61197" w:rsidRPr="004A30AF" w:rsidRDefault="00A61197" w:rsidP="00BD5901">
      <w:pPr>
        <w:rPr>
          <w:sz w:val="22"/>
          <w:szCs w:val="22"/>
        </w:rPr>
      </w:pPr>
    </w:p>
    <w:p w14:paraId="3AF54CB3" w14:textId="1ECA91D0" w:rsidR="00BD5901" w:rsidRPr="002D120E" w:rsidRDefault="002D120E" w:rsidP="00BD5901">
      <w:pPr>
        <w:rPr>
          <w:b/>
          <w:sz w:val="22"/>
          <w:szCs w:val="22"/>
        </w:rPr>
      </w:pPr>
      <w:r w:rsidRPr="002D120E">
        <w:rPr>
          <w:b/>
          <w:sz w:val="22"/>
          <w:szCs w:val="22"/>
        </w:rPr>
        <w:t>Progress Report Period:</w:t>
      </w:r>
      <w:r w:rsidRPr="002D120E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1063920959"/>
          <w:placeholder>
            <w:docPart w:val="EA799327FADF4952920BB3EA98B090CC"/>
          </w:placeholder>
          <w:showingPlcHdr/>
        </w:sdtPr>
        <w:sdtEndPr/>
        <w:sdtContent>
          <w:r w:rsidR="00570C05" w:rsidRPr="002D120E">
            <w:rPr>
              <w:rStyle w:val="PlaceholderText"/>
              <w:u w:val="single"/>
            </w:rPr>
            <w:t>Click or tap here to enter text.</w:t>
          </w:r>
        </w:sdtContent>
      </w:sdt>
      <w:r w:rsidR="00BD5901" w:rsidRPr="002D120E">
        <w:rPr>
          <w:sz w:val="22"/>
          <w:szCs w:val="22"/>
        </w:rPr>
        <w:t xml:space="preserve"> </w:t>
      </w:r>
      <w:proofErr w:type="gramStart"/>
      <w:r>
        <w:rPr>
          <w:b/>
          <w:sz w:val="22"/>
          <w:szCs w:val="22"/>
        </w:rPr>
        <w:t>to</w:t>
      </w:r>
      <w:proofErr w:type="gramEnd"/>
      <w:r w:rsidR="00BD5901" w:rsidRPr="002D120E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-99106068"/>
          <w:placeholder>
            <w:docPart w:val="DFC5BE474AF84971B78E6B3B4BEA0E06"/>
          </w:placeholder>
          <w:showingPlcHdr/>
        </w:sdtPr>
        <w:sdtEndPr/>
        <w:sdtContent>
          <w:r w:rsidR="00570C05" w:rsidRPr="002D120E">
            <w:rPr>
              <w:rStyle w:val="PlaceholderText"/>
              <w:u w:val="single"/>
            </w:rPr>
            <w:t>Click or tap here to enter text.</w:t>
          </w:r>
        </w:sdtContent>
      </w:sdt>
      <w:r w:rsidR="00BD5901" w:rsidRPr="002D120E">
        <w:rPr>
          <w:sz w:val="22"/>
          <w:szCs w:val="22"/>
        </w:rPr>
        <w:t xml:space="preserve">    </w:t>
      </w:r>
      <w:r w:rsidR="00BD5901" w:rsidRPr="002D120E">
        <w:rPr>
          <w:b/>
          <w:sz w:val="22"/>
          <w:szCs w:val="22"/>
        </w:rPr>
        <w:t xml:space="preserve">       </w:t>
      </w:r>
    </w:p>
    <w:p w14:paraId="6F8C53E1" w14:textId="77777777" w:rsidR="00BD5901" w:rsidRPr="002D120E" w:rsidRDefault="00BD5901" w:rsidP="00BD5901">
      <w:pPr>
        <w:rPr>
          <w:b/>
          <w:sz w:val="22"/>
          <w:szCs w:val="22"/>
        </w:rPr>
      </w:pPr>
    </w:p>
    <w:p w14:paraId="757ACB4E" w14:textId="07ACC502" w:rsidR="00BD5901" w:rsidRPr="002D120E" w:rsidRDefault="00BD5901" w:rsidP="00BD5901">
      <w:pPr>
        <w:tabs>
          <w:tab w:val="left" w:pos="4320"/>
        </w:tabs>
        <w:rPr>
          <w:sz w:val="22"/>
          <w:szCs w:val="22"/>
        </w:rPr>
      </w:pPr>
      <w:r w:rsidRPr="002D120E">
        <w:rPr>
          <w:b/>
          <w:sz w:val="22"/>
          <w:szCs w:val="22"/>
        </w:rPr>
        <w:t xml:space="preserve">Project </w:t>
      </w:r>
      <w:r w:rsidR="006A794B" w:rsidRPr="002D120E">
        <w:rPr>
          <w:b/>
          <w:sz w:val="22"/>
          <w:szCs w:val="22"/>
        </w:rPr>
        <w:t>Description:</w:t>
      </w:r>
      <w:r w:rsidR="002D120E">
        <w:rPr>
          <w:b/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2041621379"/>
          <w:placeholder>
            <w:docPart w:val="82EE8EC99AE446D783F1C30AD1ED2AEB"/>
          </w:placeholder>
          <w:showingPlcHdr/>
        </w:sdtPr>
        <w:sdtEndPr/>
        <w:sdtContent>
          <w:r w:rsidR="00570C05" w:rsidRPr="002D120E">
            <w:rPr>
              <w:rStyle w:val="PlaceholderText"/>
              <w:u w:val="single"/>
            </w:rPr>
            <w:t>Click or tap here to enter text.</w:t>
          </w:r>
        </w:sdtContent>
      </w:sdt>
      <w:r w:rsidR="002D120E" w:rsidRPr="002D120E">
        <w:rPr>
          <w:b/>
          <w:sz w:val="22"/>
          <w:szCs w:val="22"/>
        </w:rPr>
        <w:t xml:space="preserve"> </w:t>
      </w:r>
      <w:r w:rsidR="004A30AF">
        <w:rPr>
          <w:sz w:val="22"/>
          <w:szCs w:val="22"/>
        </w:rPr>
        <w:t xml:space="preserve">    </w:t>
      </w:r>
      <w:r w:rsidR="002D120E">
        <w:rPr>
          <w:b/>
          <w:sz w:val="22"/>
          <w:szCs w:val="22"/>
        </w:rPr>
        <w:t xml:space="preserve">PW #: </w:t>
      </w:r>
      <w:sdt>
        <w:sdtPr>
          <w:rPr>
            <w:sz w:val="22"/>
            <w:szCs w:val="22"/>
          </w:rPr>
          <w:id w:val="450828944"/>
          <w:placeholder>
            <w:docPart w:val="0BDF8DFFE5604A709D0883FBBD9AC4F2"/>
          </w:placeholder>
          <w:showingPlcHdr/>
        </w:sdtPr>
        <w:sdtEndPr/>
        <w:sdtContent>
          <w:r w:rsidR="00570C05" w:rsidRPr="002D120E">
            <w:rPr>
              <w:rStyle w:val="PlaceholderText"/>
              <w:u w:val="single"/>
            </w:rPr>
            <w:t>Click or tap here to enter text.</w:t>
          </w:r>
        </w:sdtContent>
      </w:sdt>
    </w:p>
    <w:p w14:paraId="02D6772F" w14:textId="77777777" w:rsidR="00BD5901" w:rsidRPr="002D120E" w:rsidRDefault="00BD5901" w:rsidP="00BD5901">
      <w:pPr>
        <w:rPr>
          <w:b/>
          <w:sz w:val="22"/>
          <w:szCs w:val="22"/>
        </w:rPr>
      </w:pPr>
    </w:p>
    <w:p w14:paraId="2F1CAE91" w14:textId="5C2A1215" w:rsidR="00570C05" w:rsidRPr="002D120E" w:rsidRDefault="00570C05" w:rsidP="00570C05">
      <w:pPr>
        <w:rPr>
          <w:b/>
          <w:sz w:val="22"/>
          <w:szCs w:val="22"/>
        </w:rPr>
      </w:pPr>
      <w:r w:rsidRPr="002D120E">
        <w:rPr>
          <w:b/>
          <w:sz w:val="22"/>
          <w:szCs w:val="22"/>
        </w:rPr>
        <w:t>State Agency</w:t>
      </w:r>
      <w:r>
        <w:rPr>
          <w:b/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1072391549"/>
          <w:placeholder>
            <w:docPart w:val="577A0338A4554C08881A10951A6CEBE7"/>
          </w:placeholder>
          <w:showingPlcHdr/>
        </w:sdtPr>
        <w:sdtEndPr/>
        <w:sdtContent>
          <w:r w:rsidRPr="002D120E">
            <w:rPr>
              <w:rStyle w:val="PlaceholderText"/>
              <w:u w:val="single"/>
            </w:rPr>
            <w:t>Click or tap here to enter text.</w:t>
          </w:r>
        </w:sdtContent>
      </w:sdt>
      <w:r w:rsidRPr="002D120E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     </w:t>
      </w:r>
      <w:r w:rsidRPr="002D120E">
        <w:rPr>
          <w:b/>
          <w:sz w:val="22"/>
          <w:szCs w:val="22"/>
        </w:rPr>
        <w:t>State Building #</w:t>
      </w:r>
      <w:r>
        <w:rPr>
          <w:b/>
          <w:sz w:val="22"/>
          <w:szCs w:val="22"/>
        </w:rPr>
        <w:t>:</w:t>
      </w:r>
      <w:r>
        <w:rPr>
          <w:sz w:val="22"/>
          <w:szCs w:val="22"/>
        </w:rPr>
        <w:t xml:space="preserve">  </w:t>
      </w:r>
      <w:sdt>
        <w:sdtPr>
          <w:rPr>
            <w:sz w:val="22"/>
            <w:szCs w:val="22"/>
          </w:rPr>
          <w:id w:val="626589451"/>
          <w:placeholder>
            <w:docPart w:val="962C76BDCED34C019FD2B829461AB54A"/>
          </w:placeholder>
          <w:showingPlcHdr/>
        </w:sdtPr>
        <w:sdtEndPr/>
        <w:sdtContent>
          <w:r w:rsidRPr="002D120E">
            <w:rPr>
              <w:rStyle w:val="PlaceholderText"/>
              <w:u w:val="single"/>
            </w:rPr>
            <w:t>Click or tap here to enter text.</w:t>
          </w:r>
        </w:sdtContent>
      </w:sdt>
      <w:r w:rsidRPr="002D120E">
        <w:rPr>
          <w:b/>
          <w:sz w:val="22"/>
          <w:szCs w:val="22"/>
        </w:rPr>
        <w:t xml:space="preserve"> </w:t>
      </w:r>
    </w:p>
    <w:p w14:paraId="3A9212F2" w14:textId="77777777" w:rsidR="00BD5901" w:rsidRPr="002D120E" w:rsidRDefault="00BD5901" w:rsidP="00BD5901">
      <w:pPr>
        <w:rPr>
          <w:b/>
          <w:sz w:val="22"/>
          <w:szCs w:val="22"/>
        </w:rPr>
      </w:pPr>
      <w:r w:rsidRPr="002D120E">
        <w:rPr>
          <w:b/>
          <w:sz w:val="22"/>
          <w:szCs w:val="22"/>
        </w:rPr>
        <w:tab/>
        <w:t xml:space="preserve"> </w:t>
      </w:r>
    </w:p>
    <w:p w14:paraId="10EDAEF3" w14:textId="4FF4DC24" w:rsidR="00BD5901" w:rsidRPr="002D120E" w:rsidRDefault="002603A1" w:rsidP="00BD5901">
      <w:pPr>
        <w:rPr>
          <w:sz w:val="22"/>
          <w:szCs w:val="22"/>
        </w:rPr>
      </w:pPr>
      <w:r w:rsidRPr="002D120E">
        <w:rPr>
          <w:b/>
          <w:sz w:val="22"/>
          <w:szCs w:val="22"/>
        </w:rPr>
        <w:t xml:space="preserve">Physical </w:t>
      </w:r>
      <w:r w:rsidR="005011FA" w:rsidRPr="002D120E">
        <w:rPr>
          <w:b/>
          <w:sz w:val="22"/>
          <w:szCs w:val="22"/>
        </w:rPr>
        <w:t xml:space="preserve">Location of </w:t>
      </w:r>
      <w:r w:rsidR="00423A09" w:rsidRPr="002D120E">
        <w:rPr>
          <w:b/>
          <w:sz w:val="22"/>
          <w:szCs w:val="22"/>
        </w:rPr>
        <w:t>S</w:t>
      </w:r>
      <w:r w:rsidR="005011FA" w:rsidRPr="002D120E">
        <w:rPr>
          <w:b/>
          <w:sz w:val="22"/>
          <w:szCs w:val="22"/>
        </w:rPr>
        <w:t>ite</w:t>
      </w:r>
      <w:r w:rsidR="002D120E">
        <w:rPr>
          <w:b/>
          <w:sz w:val="22"/>
          <w:szCs w:val="22"/>
        </w:rPr>
        <w:t xml:space="preserve">: </w:t>
      </w:r>
      <w:sdt>
        <w:sdtPr>
          <w:rPr>
            <w:sz w:val="22"/>
            <w:szCs w:val="22"/>
          </w:rPr>
          <w:id w:val="77563871"/>
          <w:placeholder>
            <w:docPart w:val="118C3988A09C4CB59A3FF9B2CBF212E0"/>
          </w:placeholder>
          <w:showingPlcHdr/>
        </w:sdtPr>
        <w:sdtEndPr/>
        <w:sdtContent>
          <w:r w:rsidR="00570C05" w:rsidRPr="002D120E">
            <w:rPr>
              <w:rStyle w:val="PlaceholderText"/>
              <w:u w:val="single"/>
            </w:rPr>
            <w:t>Click or tap here to enter text.</w:t>
          </w:r>
        </w:sdtContent>
      </w:sdt>
      <w:r w:rsidR="00BD5901" w:rsidRPr="002D120E">
        <w:rPr>
          <w:b/>
          <w:sz w:val="22"/>
          <w:szCs w:val="22"/>
        </w:rPr>
        <w:t xml:space="preserve"> </w:t>
      </w:r>
      <w:r w:rsidR="004A30AF">
        <w:rPr>
          <w:sz w:val="22"/>
          <w:szCs w:val="22"/>
        </w:rPr>
        <w:t xml:space="preserve">    </w:t>
      </w:r>
      <w:r w:rsidR="00BD5901" w:rsidRPr="002D120E">
        <w:rPr>
          <w:b/>
          <w:sz w:val="22"/>
          <w:szCs w:val="22"/>
        </w:rPr>
        <w:t>Parish</w:t>
      </w:r>
      <w:r w:rsidR="002D120E">
        <w:rPr>
          <w:b/>
          <w:sz w:val="22"/>
          <w:szCs w:val="22"/>
        </w:rPr>
        <w:t>:</w:t>
      </w:r>
      <w:r w:rsidR="002D120E">
        <w:rPr>
          <w:sz w:val="22"/>
          <w:szCs w:val="22"/>
        </w:rPr>
        <w:t xml:space="preserve">  </w:t>
      </w:r>
      <w:sdt>
        <w:sdtPr>
          <w:rPr>
            <w:sz w:val="22"/>
            <w:szCs w:val="22"/>
          </w:rPr>
          <w:id w:val="-716273309"/>
          <w:placeholder>
            <w:docPart w:val="8FAE4C491B7349E98ED1F910EF2AF674"/>
          </w:placeholder>
          <w:showingPlcHdr/>
        </w:sdtPr>
        <w:sdtEndPr/>
        <w:sdtContent>
          <w:r w:rsidR="00570C05" w:rsidRPr="002D120E">
            <w:rPr>
              <w:rStyle w:val="PlaceholderText"/>
              <w:u w:val="single"/>
            </w:rPr>
            <w:t>Click or tap here to enter text.</w:t>
          </w:r>
        </w:sdtContent>
      </w:sdt>
    </w:p>
    <w:p w14:paraId="095D5C60" w14:textId="77777777" w:rsidR="00BD5901" w:rsidRPr="002D120E" w:rsidRDefault="00BD5901" w:rsidP="00BD5901">
      <w:pPr>
        <w:rPr>
          <w:b/>
          <w:sz w:val="22"/>
          <w:szCs w:val="22"/>
        </w:rPr>
      </w:pPr>
    </w:p>
    <w:p w14:paraId="7DC9ADAF" w14:textId="4B4CAB13" w:rsidR="00BD5901" w:rsidRPr="002D120E" w:rsidRDefault="005011FA" w:rsidP="00BD5901">
      <w:pPr>
        <w:rPr>
          <w:b/>
          <w:sz w:val="22"/>
          <w:szCs w:val="22"/>
        </w:rPr>
      </w:pPr>
      <w:r w:rsidRPr="002D120E">
        <w:rPr>
          <w:b/>
          <w:sz w:val="22"/>
          <w:szCs w:val="22"/>
        </w:rPr>
        <w:t xml:space="preserve">Person </w:t>
      </w:r>
      <w:r w:rsidR="00423A09" w:rsidRPr="002D120E">
        <w:rPr>
          <w:b/>
          <w:sz w:val="22"/>
          <w:szCs w:val="22"/>
        </w:rPr>
        <w:t>C</w:t>
      </w:r>
      <w:r w:rsidRPr="002D120E">
        <w:rPr>
          <w:b/>
          <w:sz w:val="22"/>
          <w:szCs w:val="22"/>
        </w:rPr>
        <w:t xml:space="preserve">ompleting </w:t>
      </w:r>
      <w:r w:rsidR="00423A09" w:rsidRPr="002D120E">
        <w:rPr>
          <w:b/>
          <w:sz w:val="22"/>
          <w:szCs w:val="22"/>
        </w:rPr>
        <w:t>R</w:t>
      </w:r>
      <w:r w:rsidR="002D120E">
        <w:rPr>
          <w:b/>
          <w:sz w:val="22"/>
          <w:szCs w:val="22"/>
        </w:rPr>
        <w:t>eport:</w:t>
      </w:r>
      <w:r w:rsidR="002D120E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-800537286"/>
          <w:placeholder>
            <w:docPart w:val="1F682AC6BBBE496FB7FE42ACC6FAA76D"/>
          </w:placeholder>
          <w:showingPlcHdr/>
        </w:sdtPr>
        <w:sdtEndPr/>
        <w:sdtContent>
          <w:r w:rsidR="00570C05" w:rsidRPr="002D120E">
            <w:rPr>
              <w:rStyle w:val="PlaceholderText"/>
              <w:u w:val="single"/>
            </w:rPr>
            <w:t>Click or tap here to enter text.</w:t>
          </w:r>
        </w:sdtContent>
      </w:sdt>
      <w:r w:rsidR="002D120E">
        <w:rPr>
          <w:sz w:val="22"/>
          <w:szCs w:val="22"/>
        </w:rPr>
        <w:t xml:space="preserve"> </w:t>
      </w:r>
      <w:r w:rsidR="004A30AF">
        <w:rPr>
          <w:sz w:val="22"/>
          <w:szCs w:val="22"/>
        </w:rPr>
        <w:t xml:space="preserve"> </w:t>
      </w:r>
      <w:r w:rsidR="002D120E">
        <w:rPr>
          <w:sz w:val="22"/>
          <w:szCs w:val="22"/>
        </w:rPr>
        <w:t xml:space="preserve"> </w:t>
      </w:r>
      <w:r w:rsidRPr="002D120E">
        <w:rPr>
          <w:b/>
          <w:sz w:val="22"/>
          <w:szCs w:val="22"/>
        </w:rPr>
        <w:t>T</w:t>
      </w:r>
      <w:r w:rsidR="002D120E">
        <w:rPr>
          <w:b/>
          <w:sz w:val="22"/>
          <w:szCs w:val="22"/>
        </w:rPr>
        <w:t>itle:</w:t>
      </w:r>
      <w:r w:rsidR="002D120E">
        <w:rPr>
          <w:sz w:val="22"/>
          <w:szCs w:val="22"/>
        </w:rPr>
        <w:t xml:space="preserve">  </w:t>
      </w:r>
      <w:sdt>
        <w:sdtPr>
          <w:rPr>
            <w:sz w:val="22"/>
            <w:szCs w:val="22"/>
          </w:rPr>
          <w:id w:val="-593552877"/>
          <w:placeholder>
            <w:docPart w:val="9C0A0CD4AE7C46D0B3BFA3D3F8BCDAFA"/>
          </w:placeholder>
          <w:showingPlcHdr/>
        </w:sdtPr>
        <w:sdtEndPr/>
        <w:sdtContent>
          <w:r w:rsidR="00570C05" w:rsidRPr="002D120E">
            <w:rPr>
              <w:rStyle w:val="PlaceholderText"/>
              <w:u w:val="single"/>
            </w:rPr>
            <w:t>Click or tap here to enter text.</w:t>
          </w:r>
        </w:sdtContent>
      </w:sdt>
      <w:r w:rsidR="00BD5901" w:rsidRPr="002D120E">
        <w:rPr>
          <w:b/>
          <w:sz w:val="22"/>
          <w:szCs w:val="22"/>
        </w:rPr>
        <w:tab/>
        <w:t xml:space="preserve">  </w:t>
      </w:r>
    </w:p>
    <w:p w14:paraId="250940A2" w14:textId="77777777" w:rsidR="00570C05" w:rsidRDefault="00570C05" w:rsidP="00BD5901">
      <w:pPr>
        <w:rPr>
          <w:b/>
          <w:sz w:val="22"/>
          <w:szCs w:val="22"/>
        </w:rPr>
      </w:pPr>
    </w:p>
    <w:p w14:paraId="06624913" w14:textId="6902A1E2" w:rsidR="00BD5901" w:rsidRPr="002D120E" w:rsidRDefault="002D120E" w:rsidP="00BD5901">
      <w:pPr>
        <w:rPr>
          <w:b/>
          <w:sz w:val="22"/>
          <w:szCs w:val="22"/>
        </w:rPr>
      </w:pPr>
      <w:r>
        <w:rPr>
          <w:b/>
          <w:sz w:val="22"/>
          <w:szCs w:val="22"/>
        </w:rPr>
        <w:t>Phone:</w:t>
      </w:r>
      <w:r>
        <w:rPr>
          <w:sz w:val="22"/>
          <w:szCs w:val="22"/>
        </w:rPr>
        <w:t xml:space="preserve">  </w:t>
      </w:r>
      <w:sdt>
        <w:sdtPr>
          <w:rPr>
            <w:sz w:val="22"/>
            <w:szCs w:val="22"/>
          </w:rPr>
          <w:id w:val="-1590457181"/>
          <w:placeholder>
            <w:docPart w:val="F37D26A5EF374002896C3EC96186522E"/>
          </w:placeholder>
          <w:showingPlcHdr/>
        </w:sdtPr>
        <w:sdtEndPr/>
        <w:sdtContent>
          <w:r w:rsidR="00570C05" w:rsidRPr="002D120E">
            <w:rPr>
              <w:rStyle w:val="PlaceholderText"/>
              <w:u w:val="single"/>
            </w:rPr>
            <w:t>Click or tap here to enter text.</w:t>
          </w:r>
        </w:sdtContent>
      </w:sdt>
      <w:r>
        <w:rPr>
          <w:sz w:val="22"/>
          <w:szCs w:val="22"/>
        </w:rPr>
        <w:t xml:space="preserve">    </w:t>
      </w:r>
      <w:r w:rsidR="00423A09" w:rsidRPr="002D120E">
        <w:rPr>
          <w:b/>
          <w:sz w:val="22"/>
          <w:szCs w:val="22"/>
        </w:rPr>
        <w:t>E</w:t>
      </w:r>
      <w:r w:rsidR="005011FA" w:rsidRPr="002D120E">
        <w:rPr>
          <w:b/>
          <w:sz w:val="22"/>
          <w:szCs w:val="22"/>
        </w:rPr>
        <w:t>mail</w:t>
      </w:r>
      <w:r w:rsidR="004A74C0" w:rsidRPr="002D120E">
        <w:rPr>
          <w:b/>
          <w:sz w:val="22"/>
          <w:szCs w:val="22"/>
        </w:rPr>
        <w:t>:</w:t>
      </w:r>
      <w:r>
        <w:rPr>
          <w:sz w:val="22"/>
          <w:szCs w:val="22"/>
        </w:rPr>
        <w:t xml:space="preserve">  </w:t>
      </w:r>
      <w:sdt>
        <w:sdtPr>
          <w:rPr>
            <w:sz w:val="22"/>
            <w:szCs w:val="22"/>
          </w:rPr>
          <w:id w:val="759648189"/>
          <w:placeholder>
            <w:docPart w:val="479037A0628C41B6A04B27ED024C203F"/>
          </w:placeholder>
          <w:showingPlcHdr/>
        </w:sdtPr>
        <w:sdtEndPr/>
        <w:sdtContent>
          <w:r w:rsidR="00570C05" w:rsidRPr="002D120E">
            <w:rPr>
              <w:rStyle w:val="PlaceholderText"/>
              <w:u w:val="single"/>
            </w:rPr>
            <w:t>Click or tap here to enter text.</w:t>
          </w:r>
        </w:sdtContent>
      </w:sdt>
      <w:r w:rsidR="00BD5901" w:rsidRPr="002D120E">
        <w:rPr>
          <w:b/>
          <w:sz w:val="22"/>
          <w:szCs w:val="22"/>
        </w:rPr>
        <w:tab/>
        <w:t xml:space="preserve">       </w:t>
      </w:r>
    </w:p>
    <w:p w14:paraId="039A179A" w14:textId="77777777" w:rsidR="00BD5901" w:rsidRPr="002D120E" w:rsidRDefault="00BD5901" w:rsidP="00BD5901">
      <w:pPr>
        <w:rPr>
          <w:b/>
          <w:sz w:val="22"/>
          <w:szCs w:val="22"/>
        </w:rPr>
      </w:pPr>
    </w:p>
    <w:p w14:paraId="49881D2D" w14:textId="11CC1301" w:rsidR="00BD5901" w:rsidRPr="002D120E" w:rsidRDefault="002603A1" w:rsidP="00BD5901">
      <w:pPr>
        <w:rPr>
          <w:sz w:val="22"/>
          <w:szCs w:val="22"/>
          <w:u w:val="single"/>
        </w:rPr>
      </w:pPr>
      <w:r w:rsidRPr="002D120E">
        <w:rPr>
          <w:b/>
          <w:sz w:val="22"/>
          <w:szCs w:val="22"/>
        </w:rPr>
        <w:t xml:space="preserve">Estimated </w:t>
      </w:r>
      <w:r w:rsidR="002D120E">
        <w:rPr>
          <w:b/>
          <w:sz w:val="22"/>
          <w:szCs w:val="22"/>
        </w:rPr>
        <w:t xml:space="preserve">Project </w:t>
      </w:r>
      <w:proofErr w:type="gramStart"/>
      <w:r w:rsidR="002D120E">
        <w:rPr>
          <w:b/>
          <w:sz w:val="22"/>
          <w:szCs w:val="22"/>
        </w:rPr>
        <w:t>Cost:</w:t>
      </w:r>
      <w:proofErr w:type="gramEnd"/>
      <w:r w:rsidR="002D120E">
        <w:rPr>
          <w:b/>
          <w:sz w:val="22"/>
          <w:szCs w:val="22"/>
        </w:rPr>
        <w:t xml:space="preserve">  $</w:t>
      </w:r>
      <w:r w:rsidR="002D120E" w:rsidRPr="002D120E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-1377536945"/>
          <w:placeholder>
            <w:docPart w:val="5F895C2FD8C34CD4BC49663852B722E0"/>
          </w:placeholder>
          <w:showingPlcHdr/>
        </w:sdtPr>
        <w:sdtEndPr/>
        <w:sdtContent>
          <w:r w:rsidR="00570C05" w:rsidRPr="002D120E">
            <w:rPr>
              <w:rStyle w:val="PlaceholderText"/>
              <w:u w:val="single"/>
            </w:rPr>
            <w:t>Click or tap here to enter text.</w:t>
          </w:r>
        </w:sdtContent>
      </w:sdt>
    </w:p>
    <w:p w14:paraId="05D423F7" w14:textId="77777777" w:rsidR="00BD5901" w:rsidRPr="002D120E" w:rsidRDefault="00BD5901" w:rsidP="00BD5901">
      <w:pPr>
        <w:rPr>
          <w:b/>
          <w:sz w:val="22"/>
          <w:szCs w:val="22"/>
        </w:rPr>
      </w:pPr>
    </w:p>
    <w:p w14:paraId="36745B53" w14:textId="294F72C2" w:rsidR="002129DA" w:rsidRPr="002D120E" w:rsidRDefault="002D120E" w:rsidP="00BD5901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1.     </w:t>
      </w:r>
      <w:r w:rsidR="00BD5901" w:rsidRPr="002D120E">
        <w:rPr>
          <w:b/>
          <w:sz w:val="22"/>
          <w:szCs w:val="22"/>
        </w:rPr>
        <w:t>Start date of the project:</w:t>
      </w:r>
      <w:r>
        <w:rPr>
          <w:sz w:val="22"/>
          <w:szCs w:val="22"/>
        </w:rPr>
        <w:t xml:space="preserve">  </w:t>
      </w:r>
      <w:sdt>
        <w:sdtPr>
          <w:rPr>
            <w:sz w:val="22"/>
            <w:szCs w:val="22"/>
          </w:rPr>
          <w:id w:val="734046775"/>
          <w:placeholder>
            <w:docPart w:val="09FF5DBD358B4EDF9547228148300BC1"/>
          </w:placeholder>
          <w:showingPlcHdr/>
        </w:sdtPr>
        <w:sdtEndPr/>
        <w:sdtContent>
          <w:r w:rsidR="00570C05" w:rsidRPr="002D120E">
            <w:rPr>
              <w:rStyle w:val="PlaceholderText"/>
              <w:u w:val="single"/>
            </w:rPr>
            <w:t>Click or tap here to enter text.</w:t>
          </w:r>
        </w:sdtContent>
      </w:sdt>
    </w:p>
    <w:p w14:paraId="28E05985" w14:textId="77777777" w:rsidR="00BD5901" w:rsidRPr="002D120E" w:rsidRDefault="00BD5901" w:rsidP="00BD5901">
      <w:pPr>
        <w:rPr>
          <w:b/>
          <w:sz w:val="22"/>
          <w:szCs w:val="22"/>
        </w:rPr>
      </w:pPr>
      <w:r w:rsidRPr="002D120E">
        <w:rPr>
          <w:b/>
          <w:sz w:val="22"/>
          <w:szCs w:val="22"/>
        </w:rPr>
        <w:tab/>
        <w:t xml:space="preserve"> </w:t>
      </w:r>
    </w:p>
    <w:p w14:paraId="41D6F90A" w14:textId="5622BBE4" w:rsidR="002129DA" w:rsidRPr="002D120E" w:rsidRDefault="006A794B" w:rsidP="00BD5901">
      <w:pPr>
        <w:rPr>
          <w:sz w:val="22"/>
          <w:szCs w:val="22"/>
        </w:rPr>
      </w:pPr>
      <w:r w:rsidRPr="002D120E">
        <w:rPr>
          <w:b/>
          <w:sz w:val="22"/>
          <w:szCs w:val="22"/>
        </w:rPr>
        <w:t>2</w:t>
      </w:r>
      <w:r w:rsidR="002D120E">
        <w:rPr>
          <w:b/>
          <w:sz w:val="22"/>
          <w:szCs w:val="22"/>
        </w:rPr>
        <w:t xml:space="preserve">.     </w:t>
      </w:r>
      <w:r w:rsidR="00BD5901" w:rsidRPr="002D120E">
        <w:rPr>
          <w:b/>
          <w:sz w:val="22"/>
          <w:szCs w:val="22"/>
        </w:rPr>
        <w:t>Anticipated completion date:</w:t>
      </w:r>
      <w:r w:rsidR="002D120E">
        <w:rPr>
          <w:sz w:val="22"/>
          <w:szCs w:val="22"/>
        </w:rPr>
        <w:t xml:space="preserve">  </w:t>
      </w:r>
      <w:sdt>
        <w:sdtPr>
          <w:rPr>
            <w:sz w:val="22"/>
            <w:szCs w:val="22"/>
          </w:rPr>
          <w:id w:val="-1236403722"/>
          <w:placeholder>
            <w:docPart w:val="7AE5AF9390C74A68841E1A5A9F7905BF"/>
          </w:placeholder>
          <w:showingPlcHdr/>
        </w:sdtPr>
        <w:sdtEndPr/>
        <w:sdtContent>
          <w:r w:rsidR="00570C05" w:rsidRPr="002D120E">
            <w:rPr>
              <w:rStyle w:val="PlaceholderText"/>
              <w:u w:val="single"/>
            </w:rPr>
            <w:t>Click or tap here to enter text.</w:t>
          </w:r>
        </w:sdtContent>
      </w:sdt>
    </w:p>
    <w:p w14:paraId="6F1CD789" w14:textId="6E41F911" w:rsidR="00BD5901" w:rsidRPr="002D120E" w:rsidRDefault="00BD5901" w:rsidP="002D120E">
      <w:pPr>
        <w:tabs>
          <w:tab w:val="left" w:pos="90"/>
        </w:tabs>
        <w:ind w:left="450"/>
        <w:rPr>
          <w:b/>
          <w:sz w:val="22"/>
          <w:szCs w:val="22"/>
        </w:rPr>
      </w:pPr>
      <w:r w:rsidRPr="002D120E">
        <w:rPr>
          <w:b/>
          <w:sz w:val="22"/>
          <w:szCs w:val="22"/>
        </w:rPr>
        <w:t xml:space="preserve"> </w:t>
      </w:r>
    </w:p>
    <w:p w14:paraId="408599FB" w14:textId="41D5E565" w:rsidR="002603A1" w:rsidRPr="002D120E" w:rsidRDefault="006A794B" w:rsidP="00BD5901">
      <w:pPr>
        <w:ind w:left="720" w:hanging="720"/>
        <w:rPr>
          <w:b/>
          <w:sz w:val="22"/>
          <w:szCs w:val="22"/>
        </w:rPr>
      </w:pPr>
      <w:r w:rsidRPr="002D120E">
        <w:rPr>
          <w:b/>
          <w:sz w:val="22"/>
          <w:szCs w:val="22"/>
        </w:rPr>
        <w:t>3</w:t>
      </w:r>
      <w:r w:rsidR="002D120E">
        <w:rPr>
          <w:b/>
          <w:sz w:val="22"/>
          <w:szCs w:val="22"/>
        </w:rPr>
        <w:t xml:space="preserve">.     </w:t>
      </w:r>
      <w:r w:rsidR="002603A1" w:rsidRPr="002D120E">
        <w:rPr>
          <w:b/>
          <w:sz w:val="22"/>
          <w:szCs w:val="22"/>
        </w:rPr>
        <w:t>Percentage of project completed on this structure/building:</w:t>
      </w:r>
      <w:r w:rsidR="002D120E">
        <w:rPr>
          <w:sz w:val="22"/>
          <w:szCs w:val="22"/>
        </w:rPr>
        <w:t xml:space="preserve">  </w:t>
      </w:r>
      <w:sdt>
        <w:sdtPr>
          <w:rPr>
            <w:sz w:val="22"/>
            <w:szCs w:val="22"/>
          </w:rPr>
          <w:id w:val="818843328"/>
          <w:placeholder>
            <w:docPart w:val="608C7A080B564160BA64259A0225A027"/>
          </w:placeholder>
          <w:showingPlcHdr/>
        </w:sdtPr>
        <w:sdtEndPr/>
        <w:sdtContent>
          <w:r w:rsidR="00570C05" w:rsidRPr="002D120E">
            <w:rPr>
              <w:rStyle w:val="PlaceholderText"/>
              <w:u w:val="single"/>
            </w:rPr>
            <w:t>Click or tap here to enter text.</w:t>
          </w:r>
        </w:sdtContent>
      </w:sdt>
      <w:r w:rsidR="002603A1" w:rsidRPr="002D120E">
        <w:rPr>
          <w:b/>
          <w:sz w:val="22"/>
          <w:szCs w:val="22"/>
        </w:rPr>
        <w:t xml:space="preserve"> </w:t>
      </w:r>
    </w:p>
    <w:p w14:paraId="60710BB9" w14:textId="77777777" w:rsidR="002129DA" w:rsidRPr="002D120E" w:rsidRDefault="002129DA" w:rsidP="00BD5901">
      <w:pPr>
        <w:ind w:left="720" w:hanging="720"/>
        <w:rPr>
          <w:b/>
          <w:sz w:val="22"/>
          <w:szCs w:val="22"/>
        </w:rPr>
      </w:pPr>
    </w:p>
    <w:p w14:paraId="34DDDEF4" w14:textId="77777777" w:rsidR="002D120E" w:rsidRDefault="004A74C0" w:rsidP="002D120E">
      <w:pPr>
        <w:rPr>
          <w:sz w:val="22"/>
          <w:szCs w:val="22"/>
        </w:rPr>
      </w:pPr>
      <w:r w:rsidRPr="002D120E">
        <w:rPr>
          <w:b/>
          <w:sz w:val="22"/>
          <w:szCs w:val="22"/>
        </w:rPr>
        <w:t>4</w:t>
      </w:r>
      <w:r w:rsidR="002D120E">
        <w:rPr>
          <w:b/>
          <w:sz w:val="22"/>
          <w:szCs w:val="22"/>
        </w:rPr>
        <w:t xml:space="preserve">.     </w:t>
      </w:r>
      <w:r w:rsidRPr="002D120E">
        <w:rPr>
          <w:b/>
          <w:sz w:val="22"/>
          <w:szCs w:val="22"/>
        </w:rPr>
        <w:t>Problems encountered (Change Orders this Reporting Period, etc):</w:t>
      </w:r>
      <w:r w:rsidR="002D120E">
        <w:rPr>
          <w:sz w:val="22"/>
          <w:szCs w:val="22"/>
        </w:rPr>
        <w:t xml:space="preserve">  </w:t>
      </w:r>
    </w:p>
    <w:sdt>
      <w:sdtPr>
        <w:rPr>
          <w:sz w:val="22"/>
          <w:szCs w:val="22"/>
        </w:rPr>
        <w:id w:val="-631167672"/>
        <w:placeholder>
          <w:docPart w:val="FDCB281A430D40149664D6E24ED6C3BF"/>
        </w:placeholder>
        <w:showingPlcHdr/>
      </w:sdtPr>
      <w:sdtEndPr/>
      <w:sdtContent>
        <w:p w14:paraId="51B50BFD" w14:textId="07417A85" w:rsidR="00BD5901" w:rsidRDefault="00570C05" w:rsidP="00570C05">
          <w:pPr>
            <w:ind w:left="432"/>
            <w:rPr>
              <w:sz w:val="22"/>
              <w:szCs w:val="22"/>
            </w:rPr>
          </w:pPr>
          <w:r w:rsidRPr="002D120E">
            <w:rPr>
              <w:rStyle w:val="PlaceholderText"/>
              <w:u w:val="single"/>
            </w:rPr>
            <w:t>Click or tap here to enter text.</w:t>
          </w:r>
        </w:p>
      </w:sdtContent>
    </w:sdt>
    <w:p w14:paraId="36AEF15C" w14:textId="77777777" w:rsidR="002D120E" w:rsidRPr="002D120E" w:rsidRDefault="002D120E" w:rsidP="002D120E">
      <w:pPr>
        <w:ind w:left="450"/>
        <w:rPr>
          <w:b/>
          <w:sz w:val="22"/>
          <w:szCs w:val="22"/>
        </w:rPr>
      </w:pPr>
    </w:p>
    <w:p w14:paraId="2EDC51DC" w14:textId="55931090" w:rsidR="002129DA" w:rsidRDefault="004A74C0" w:rsidP="002D120E">
      <w:pPr>
        <w:rPr>
          <w:sz w:val="22"/>
          <w:szCs w:val="22"/>
        </w:rPr>
      </w:pPr>
      <w:r w:rsidRPr="002D120E">
        <w:rPr>
          <w:b/>
          <w:sz w:val="22"/>
          <w:szCs w:val="22"/>
        </w:rPr>
        <w:t>5.</w:t>
      </w:r>
      <w:r w:rsidR="002D120E">
        <w:rPr>
          <w:b/>
          <w:sz w:val="22"/>
          <w:szCs w:val="22"/>
        </w:rPr>
        <w:t xml:space="preserve">     </w:t>
      </w:r>
      <w:r w:rsidR="002603A1" w:rsidRPr="002D120E">
        <w:rPr>
          <w:b/>
          <w:sz w:val="22"/>
          <w:szCs w:val="22"/>
        </w:rPr>
        <w:t>What a</w:t>
      </w:r>
      <w:r w:rsidR="00BD5901" w:rsidRPr="002D120E">
        <w:rPr>
          <w:b/>
          <w:sz w:val="22"/>
          <w:szCs w:val="22"/>
        </w:rPr>
        <w:t xml:space="preserve">ssistance </w:t>
      </w:r>
      <w:r w:rsidR="002603A1" w:rsidRPr="002D120E">
        <w:rPr>
          <w:b/>
          <w:sz w:val="22"/>
          <w:szCs w:val="22"/>
        </w:rPr>
        <w:t xml:space="preserve">does your agency need from </w:t>
      </w:r>
      <w:proofErr w:type="gramStart"/>
      <w:r w:rsidR="002603A1" w:rsidRPr="002D120E">
        <w:rPr>
          <w:b/>
          <w:sz w:val="22"/>
          <w:szCs w:val="22"/>
        </w:rPr>
        <w:t>ORM</w:t>
      </w:r>
      <w:r w:rsidR="00BD5901" w:rsidRPr="002D120E">
        <w:rPr>
          <w:b/>
          <w:sz w:val="22"/>
          <w:szCs w:val="22"/>
        </w:rPr>
        <w:t>:</w:t>
      </w:r>
      <w:proofErr w:type="gramEnd"/>
      <w:r w:rsidR="002D120E">
        <w:rPr>
          <w:sz w:val="22"/>
          <w:szCs w:val="22"/>
        </w:rPr>
        <w:t xml:space="preserve">  </w:t>
      </w:r>
    </w:p>
    <w:p w14:paraId="05EF4D4A" w14:textId="04C43353" w:rsidR="00570C05" w:rsidRPr="002D120E" w:rsidRDefault="001E3E20" w:rsidP="00570C05">
      <w:pPr>
        <w:ind w:left="432"/>
        <w:rPr>
          <w:sz w:val="22"/>
          <w:szCs w:val="22"/>
        </w:rPr>
      </w:pPr>
      <w:sdt>
        <w:sdtPr>
          <w:rPr>
            <w:sz w:val="22"/>
            <w:szCs w:val="22"/>
          </w:rPr>
          <w:id w:val="693969785"/>
          <w:placeholder>
            <w:docPart w:val="09FB3257308D44979A727DF3583C25CC"/>
          </w:placeholder>
          <w:showingPlcHdr/>
        </w:sdtPr>
        <w:sdtEndPr/>
        <w:sdtContent>
          <w:r w:rsidR="00570C05" w:rsidRPr="002D120E">
            <w:rPr>
              <w:rStyle w:val="PlaceholderText"/>
              <w:u w:val="single"/>
            </w:rPr>
            <w:t>Click or tap here to enter text.</w:t>
          </w:r>
        </w:sdtContent>
      </w:sdt>
    </w:p>
    <w:p w14:paraId="553D3432" w14:textId="77777777" w:rsidR="0017225A" w:rsidRPr="002D120E" w:rsidRDefault="0017225A" w:rsidP="002D120E">
      <w:pPr>
        <w:ind w:left="450"/>
        <w:rPr>
          <w:b/>
          <w:sz w:val="22"/>
          <w:szCs w:val="22"/>
        </w:rPr>
      </w:pPr>
    </w:p>
    <w:p w14:paraId="0B6B8967" w14:textId="5185988D" w:rsidR="00570C05" w:rsidRDefault="002D120E" w:rsidP="002D120E">
      <w:pPr>
        <w:ind w:left="450" w:hanging="45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6.     </w:t>
      </w:r>
      <w:r w:rsidR="00570C05">
        <w:rPr>
          <w:b/>
          <w:sz w:val="22"/>
          <w:szCs w:val="22"/>
        </w:rPr>
        <w:t>Additional comments on the project’s status, as needed:</w:t>
      </w:r>
    </w:p>
    <w:p w14:paraId="0D3A2953" w14:textId="39A4008E" w:rsidR="00570C05" w:rsidRDefault="001E3E20" w:rsidP="00570C05">
      <w:pPr>
        <w:ind w:left="878" w:hanging="446"/>
        <w:rPr>
          <w:b/>
          <w:sz w:val="22"/>
          <w:szCs w:val="22"/>
        </w:rPr>
      </w:pPr>
      <w:sdt>
        <w:sdtPr>
          <w:rPr>
            <w:sz w:val="22"/>
            <w:szCs w:val="22"/>
          </w:rPr>
          <w:id w:val="379597519"/>
          <w:placeholder>
            <w:docPart w:val="6F30545237934D1A93497B559B6FDE37"/>
          </w:placeholder>
          <w:showingPlcHdr/>
        </w:sdtPr>
        <w:sdtEndPr/>
        <w:sdtContent>
          <w:r w:rsidR="00570C05" w:rsidRPr="002D120E">
            <w:rPr>
              <w:rStyle w:val="PlaceholderText"/>
              <w:u w:val="single"/>
            </w:rPr>
            <w:t>Click or tap here to enter text.</w:t>
          </w:r>
        </w:sdtContent>
      </w:sdt>
    </w:p>
    <w:p w14:paraId="3717CA8F" w14:textId="77777777" w:rsidR="00570C05" w:rsidRDefault="00570C05" w:rsidP="002D120E">
      <w:pPr>
        <w:ind w:left="450" w:hanging="450"/>
        <w:rPr>
          <w:b/>
          <w:sz w:val="22"/>
          <w:szCs w:val="22"/>
        </w:rPr>
      </w:pPr>
    </w:p>
    <w:p w14:paraId="280842C0" w14:textId="41E286A0" w:rsidR="002A4048" w:rsidRPr="002D120E" w:rsidRDefault="00570C05" w:rsidP="002D120E">
      <w:pPr>
        <w:ind w:left="450" w:hanging="450"/>
        <w:rPr>
          <w:sz w:val="22"/>
          <w:szCs w:val="22"/>
        </w:rPr>
      </w:pPr>
      <w:r>
        <w:rPr>
          <w:b/>
          <w:sz w:val="22"/>
          <w:szCs w:val="22"/>
        </w:rPr>
        <w:t xml:space="preserve">7.     </w:t>
      </w:r>
      <w:r w:rsidR="0017225A" w:rsidRPr="002D120E">
        <w:rPr>
          <w:b/>
          <w:sz w:val="22"/>
          <w:szCs w:val="22"/>
        </w:rPr>
        <w:t>COMPLIANCE:</w:t>
      </w:r>
      <w:r w:rsidR="00880399" w:rsidRPr="002D120E">
        <w:rPr>
          <w:b/>
          <w:sz w:val="22"/>
          <w:szCs w:val="22"/>
        </w:rPr>
        <w:t xml:space="preserve">  </w:t>
      </w:r>
      <w:r w:rsidR="00880399" w:rsidRPr="002D120E">
        <w:rPr>
          <w:sz w:val="22"/>
          <w:szCs w:val="22"/>
        </w:rPr>
        <w:t xml:space="preserve">Agencies </w:t>
      </w:r>
      <w:r w:rsidR="00835C8B" w:rsidRPr="002D120E">
        <w:rPr>
          <w:sz w:val="22"/>
          <w:szCs w:val="22"/>
        </w:rPr>
        <w:t>“</w:t>
      </w:r>
      <w:r w:rsidR="00880399" w:rsidRPr="002D120E">
        <w:rPr>
          <w:sz w:val="22"/>
          <w:szCs w:val="22"/>
        </w:rPr>
        <w:t>must not make any award or permit any award</w:t>
      </w:r>
      <w:r w:rsidR="0017225A" w:rsidRPr="002D120E">
        <w:rPr>
          <w:sz w:val="22"/>
          <w:szCs w:val="22"/>
        </w:rPr>
        <w:t xml:space="preserve"> (subgrant or </w:t>
      </w:r>
      <w:r w:rsidR="002D120E">
        <w:rPr>
          <w:sz w:val="22"/>
          <w:szCs w:val="22"/>
        </w:rPr>
        <w:t>c</w:t>
      </w:r>
      <w:r w:rsidR="0017225A" w:rsidRPr="002D120E">
        <w:rPr>
          <w:sz w:val="22"/>
          <w:szCs w:val="22"/>
        </w:rPr>
        <w:t>ontract)</w:t>
      </w:r>
      <w:r w:rsidR="00880399" w:rsidRPr="002D120E">
        <w:rPr>
          <w:sz w:val="22"/>
          <w:szCs w:val="22"/>
        </w:rPr>
        <w:t xml:space="preserve"> at any tier to any party which is debarred or suspended or is otherwise excluded from or ineligible for participation </w:t>
      </w:r>
      <w:r w:rsidR="00835C8B" w:rsidRPr="002D120E">
        <w:rPr>
          <w:sz w:val="22"/>
          <w:szCs w:val="22"/>
        </w:rPr>
        <w:t>in Federal a</w:t>
      </w:r>
      <w:r w:rsidR="00880399" w:rsidRPr="002D120E">
        <w:rPr>
          <w:sz w:val="22"/>
          <w:szCs w:val="22"/>
        </w:rPr>
        <w:t xml:space="preserve">ssistance </w:t>
      </w:r>
      <w:r w:rsidR="00835C8B" w:rsidRPr="002D120E">
        <w:rPr>
          <w:sz w:val="22"/>
          <w:szCs w:val="22"/>
        </w:rPr>
        <w:t>p</w:t>
      </w:r>
      <w:r w:rsidR="00880399" w:rsidRPr="002D120E">
        <w:rPr>
          <w:sz w:val="22"/>
          <w:szCs w:val="22"/>
        </w:rPr>
        <w:t>rograms</w:t>
      </w:r>
      <w:r w:rsidR="00835C8B" w:rsidRPr="002D120E">
        <w:rPr>
          <w:sz w:val="22"/>
          <w:szCs w:val="22"/>
        </w:rPr>
        <w:t>” per 44 CFR13.35 (</w:t>
      </w:r>
      <w:proofErr w:type="gramStart"/>
      <w:r w:rsidR="00835C8B" w:rsidRPr="002D120E">
        <w:rPr>
          <w:sz w:val="22"/>
          <w:szCs w:val="22"/>
        </w:rPr>
        <w:t>2</w:t>
      </w:r>
      <w:proofErr w:type="gramEnd"/>
      <w:r w:rsidR="00835C8B" w:rsidRPr="002D120E">
        <w:rPr>
          <w:sz w:val="22"/>
          <w:szCs w:val="22"/>
        </w:rPr>
        <w:t xml:space="preserve"> CFR 200.213).</w:t>
      </w:r>
      <w:r w:rsidR="00A61197" w:rsidRPr="002D120E">
        <w:rPr>
          <w:sz w:val="22"/>
          <w:szCs w:val="22"/>
        </w:rPr>
        <w:t xml:space="preserve"> Vendors can be verified </w:t>
      </w:r>
      <w:r w:rsidR="00835C8B" w:rsidRPr="002D120E">
        <w:rPr>
          <w:sz w:val="22"/>
          <w:szCs w:val="22"/>
        </w:rPr>
        <w:t xml:space="preserve">for </w:t>
      </w:r>
      <w:r w:rsidR="00A61197" w:rsidRPr="002D120E">
        <w:rPr>
          <w:sz w:val="22"/>
          <w:szCs w:val="22"/>
        </w:rPr>
        <w:t>suspension or debar</w:t>
      </w:r>
      <w:r w:rsidR="002A4048" w:rsidRPr="002D120E">
        <w:rPr>
          <w:sz w:val="22"/>
          <w:szCs w:val="22"/>
        </w:rPr>
        <w:t xml:space="preserve">ment by searching </w:t>
      </w:r>
      <w:hyperlink r:id="rId10" w:history="1">
        <w:r w:rsidR="002A4048" w:rsidRPr="002D120E">
          <w:rPr>
            <w:rStyle w:val="Hyperlink"/>
            <w:sz w:val="22"/>
            <w:szCs w:val="22"/>
          </w:rPr>
          <w:t>www.sam.gov</w:t>
        </w:r>
      </w:hyperlink>
      <w:r w:rsidR="0017225A" w:rsidRPr="002D120E">
        <w:rPr>
          <w:sz w:val="22"/>
          <w:szCs w:val="22"/>
        </w:rPr>
        <w:t>.</w:t>
      </w:r>
    </w:p>
    <w:p w14:paraId="5FF57865" w14:textId="77777777" w:rsidR="00A61197" w:rsidRPr="002D120E" w:rsidRDefault="00A61197" w:rsidP="00BD5901">
      <w:pPr>
        <w:rPr>
          <w:b/>
          <w:sz w:val="22"/>
          <w:szCs w:val="22"/>
        </w:rPr>
      </w:pPr>
    </w:p>
    <w:p w14:paraId="6718A0D1" w14:textId="77777777" w:rsidR="00BD5901" w:rsidRPr="002D120E" w:rsidRDefault="00BD5901" w:rsidP="00BD5901">
      <w:pPr>
        <w:ind w:firstLine="720"/>
        <w:rPr>
          <w:b/>
          <w:sz w:val="22"/>
          <w:szCs w:val="22"/>
          <w:u w:val="single"/>
        </w:rPr>
      </w:pPr>
      <w:r w:rsidRPr="002D120E">
        <w:rPr>
          <w:b/>
          <w:sz w:val="22"/>
          <w:szCs w:val="22"/>
          <w:u w:val="single"/>
        </w:rPr>
        <w:t>Project Status</w:t>
      </w:r>
      <w:r w:rsidRPr="002D120E">
        <w:rPr>
          <w:b/>
          <w:sz w:val="22"/>
          <w:szCs w:val="22"/>
        </w:rPr>
        <w:tab/>
      </w:r>
      <w:r w:rsidR="004A74C0" w:rsidRPr="002D120E">
        <w:rPr>
          <w:b/>
          <w:sz w:val="22"/>
          <w:szCs w:val="22"/>
        </w:rPr>
        <w:t>(Select One)</w:t>
      </w:r>
      <w:r w:rsidRPr="002D120E">
        <w:rPr>
          <w:b/>
          <w:sz w:val="22"/>
          <w:szCs w:val="22"/>
        </w:rPr>
        <w:tab/>
      </w:r>
      <w:r w:rsidRPr="002D120E">
        <w:rPr>
          <w:b/>
          <w:sz w:val="22"/>
          <w:szCs w:val="22"/>
        </w:rPr>
        <w:tab/>
      </w:r>
      <w:r w:rsidRPr="002D120E">
        <w:rPr>
          <w:b/>
          <w:sz w:val="22"/>
          <w:szCs w:val="22"/>
        </w:rPr>
        <w:tab/>
      </w:r>
      <w:r w:rsidRPr="002D120E">
        <w:rPr>
          <w:b/>
          <w:sz w:val="22"/>
          <w:szCs w:val="22"/>
        </w:rPr>
        <w:tab/>
      </w:r>
      <w:r w:rsidRPr="002D120E">
        <w:rPr>
          <w:b/>
          <w:sz w:val="22"/>
          <w:szCs w:val="22"/>
        </w:rPr>
        <w:tab/>
      </w:r>
    </w:p>
    <w:p w14:paraId="36DE61DF" w14:textId="7F4265A1" w:rsidR="00BD5901" w:rsidRPr="002D120E" w:rsidRDefault="00DB7753" w:rsidP="00DB7753">
      <w:pPr>
        <w:tabs>
          <w:tab w:val="left" w:pos="1920"/>
        </w:tabs>
        <w:rPr>
          <w:b/>
          <w:sz w:val="22"/>
          <w:szCs w:val="22"/>
        </w:rPr>
      </w:pPr>
      <w:r w:rsidRPr="002D120E">
        <w:rPr>
          <w:b/>
          <w:sz w:val="22"/>
          <w:szCs w:val="22"/>
        </w:rPr>
        <w:tab/>
      </w:r>
      <w:r w:rsidR="002D120E">
        <w:rPr>
          <w:b/>
          <w:sz w:val="22"/>
          <w:szCs w:val="22"/>
        </w:rPr>
        <w:t xml:space="preserve">  </w:t>
      </w:r>
    </w:p>
    <w:p w14:paraId="0C5D69BA" w14:textId="54EA5436" w:rsidR="00BD5901" w:rsidRPr="002D120E" w:rsidRDefault="00BD5901" w:rsidP="00BD5901">
      <w:pPr>
        <w:ind w:firstLine="720"/>
        <w:rPr>
          <w:b/>
          <w:sz w:val="22"/>
          <w:szCs w:val="22"/>
        </w:rPr>
      </w:pPr>
      <w:r w:rsidRPr="002D120E">
        <w:rPr>
          <w:b/>
          <w:sz w:val="22"/>
          <w:szCs w:val="22"/>
        </w:rPr>
        <w:t xml:space="preserve">(1) </w:t>
      </w:r>
      <w:r w:rsidR="00570C05">
        <w:rPr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Check1"/>
      <w:r w:rsidR="00570C05">
        <w:rPr>
          <w:b/>
          <w:sz w:val="22"/>
          <w:szCs w:val="22"/>
        </w:rPr>
        <w:instrText xml:space="preserve"> FORMCHECKBOX </w:instrText>
      </w:r>
      <w:r w:rsidR="001E3E20">
        <w:rPr>
          <w:b/>
          <w:sz w:val="22"/>
          <w:szCs w:val="22"/>
        </w:rPr>
      </w:r>
      <w:r w:rsidR="001E3E20">
        <w:rPr>
          <w:b/>
          <w:sz w:val="22"/>
          <w:szCs w:val="22"/>
        </w:rPr>
        <w:fldChar w:fldCharType="separate"/>
      </w:r>
      <w:r w:rsidR="00570C05">
        <w:rPr>
          <w:b/>
          <w:sz w:val="22"/>
          <w:szCs w:val="22"/>
        </w:rPr>
        <w:fldChar w:fldCharType="end"/>
      </w:r>
      <w:bookmarkEnd w:id="0"/>
      <w:r w:rsidRPr="002D120E">
        <w:rPr>
          <w:b/>
          <w:sz w:val="22"/>
          <w:szCs w:val="22"/>
        </w:rPr>
        <w:t xml:space="preserve"> </w:t>
      </w:r>
      <w:r w:rsidR="00570C05">
        <w:rPr>
          <w:b/>
          <w:sz w:val="22"/>
          <w:szCs w:val="22"/>
        </w:rPr>
        <w:t xml:space="preserve">  </w:t>
      </w:r>
      <w:r w:rsidRPr="002D120E">
        <w:rPr>
          <w:b/>
          <w:sz w:val="22"/>
          <w:szCs w:val="22"/>
        </w:rPr>
        <w:t>Project on schedule</w:t>
      </w:r>
      <w:r w:rsidR="002603A1" w:rsidRPr="002D120E">
        <w:rPr>
          <w:b/>
          <w:sz w:val="22"/>
          <w:szCs w:val="22"/>
        </w:rPr>
        <w:t xml:space="preserve"> </w:t>
      </w:r>
      <w:r w:rsidRPr="002D120E">
        <w:rPr>
          <w:b/>
          <w:sz w:val="22"/>
          <w:szCs w:val="22"/>
        </w:rPr>
        <w:tab/>
      </w:r>
      <w:r w:rsidRPr="002D120E">
        <w:rPr>
          <w:b/>
          <w:sz w:val="22"/>
          <w:szCs w:val="22"/>
        </w:rPr>
        <w:tab/>
      </w:r>
      <w:r w:rsidRPr="002D120E">
        <w:rPr>
          <w:b/>
          <w:sz w:val="22"/>
          <w:szCs w:val="22"/>
        </w:rPr>
        <w:tab/>
      </w:r>
      <w:r w:rsidRPr="002D120E">
        <w:rPr>
          <w:b/>
          <w:sz w:val="22"/>
          <w:szCs w:val="22"/>
        </w:rPr>
        <w:tab/>
      </w:r>
    </w:p>
    <w:p w14:paraId="76ADC382" w14:textId="6488A64C" w:rsidR="00BD5901" w:rsidRPr="002D120E" w:rsidRDefault="00BD5901" w:rsidP="00BD5901">
      <w:pPr>
        <w:ind w:firstLine="720"/>
        <w:rPr>
          <w:b/>
          <w:sz w:val="22"/>
          <w:szCs w:val="22"/>
        </w:rPr>
      </w:pPr>
      <w:r w:rsidRPr="002D120E">
        <w:rPr>
          <w:b/>
          <w:sz w:val="22"/>
          <w:szCs w:val="22"/>
        </w:rPr>
        <w:t xml:space="preserve">(2) </w:t>
      </w:r>
      <w:r w:rsidR="00570C05">
        <w:rPr>
          <w:b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="00570C05">
        <w:rPr>
          <w:b/>
          <w:sz w:val="22"/>
          <w:szCs w:val="22"/>
        </w:rPr>
        <w:instrText xml:space="preserve"> FORMCHECKBOX </w:instrText>
      </w:r>
      <w:r w:rsidR="001E3E20">
        <w:rPr>
          <w:b/>
          <w:sz w:val="22"/>
          <w:szCs w:val="22"/>
        </w:rPr>
      </w:r>
      <w:r w:rsidR="001E3E20">
        <w:rPr>
          <w:b/>
          <w:sz w:val="22"/>
          <w:szCs w:val="22"/>
        </w:rPr>
        <w:fldChar w:fldCharType="separate"/>
      </w:r>
      <w:r w:rsidR="00570C05">
        <w:rPr>
          <w:b/>
          <w:sz w:val="22"/>
          <w:szCs w:val="22"/>
        </w:rPr>
        <w:fldChar w:fldCharType="end"/>
      </w:r>
      <w:bookmarkEnd w:id="1"/>
      <w:r w:rsidR="002D120E" w:rsidRPr="002D120E">
        <w:rPr>
          <w:b/>
          <w:sz w:val="22"/>
          <w:szCs w:val="22"/>
        </w:rPr>
        <w:t xml:space="preserve"> </w:t>
      </w:r>
      <w:r w:rsidR="002D120E">
        <w:rPr>
          <w:b/>
          <w:sz w:val="22"/>
          <w:szCs w:val="22"/>
        </w:rPr>
        <w:t xml:space="preserve"> </w:t>
      </w:r>
      <w:r w:rsidR="00570C05">
        <w:rPr>
          <w:b/>
          <w:sz w:val="22"/>
          <w:szCs w:val="22"/>
        </w:rPr>
        <w:t xml:space="preserve"> </w:t>
      </w:r>
      <w:r w:rsidRPr="002D120E">
        <w:rPr>
          <w:b/>
          <w:sz w:val="22"/>
          <w:szCs w:val="22"/>
        </w:rPr>
        <w:t>Project completed</w:t>
      </w:r>
      <w:r w:rsidRPr="002D120E">
        <w:rPr>
          <w:b/>
          <w:sz w:val="22"/>
          <w:szCs w:val="22"/>
        </w:rPr>
        <w:tab/>
      </w:r>
      <w:r w:rsidRPr="002D120E">
        <w:rPr>
          <w:b/>
          <w:sz w:val="22"/>
          <w:szCs w:val="22"/>
        </w:rPr>
        <w:tab/>
      </w:r>
      <w:r w:rsidRPr="002D120E">
        <w:rPr>
          <w:b/>
          <w:sz w:val="22"/>
          <w:szCs w:val="22"/>
        </w:rPr>
        <w:tab/>
      </w:r>
      <w:r w:rsidRPr="002D120E">
        <w:rPr>
          <w:b/>
          <w:sz w:val="22"/>
          <w:szCs w:val="22"/>
        </w:rPr>
        <w:tab/>
      </w:r>
    </w:p>
    <w:p w14:paraId="03324240" w14:textId="1FF6901E" w:rsidR="00BD5901" w:rsidRPr="002D120E" w:rsidRDefault="00BD5901" w:rsidP="00570C0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457"/>
        </w:tabs>
        <w:ind w:firstLine="720"/>
        <w:rPr>
          <w:b/>
          <w:sz w:val="22"/>
          <w:szCs w:val="22"/>
        </w:rPr>
      </w:pPr>
      <w:r w:rsidRPr="002D120E">
        <w:rPr>
          <w:b/>
          <w:sz w:val="22"/>
          <w:szCs w:val="22"/>
        </w:rPr>
        <w:t xml:space="preserve">(3) </w:t>
      </w:r>
      <w:r w:rsidR="00570C05">
        <w:rPr>
          <w:b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="00570C05">
        <w:rPr>
          <w:b/>
          <w:sz w:val="22"/>
          <w:szCs w:val="22"/>
        </w:rPr>
        <w:instrText xml:space="preserve"> FORMCHECKBOX </w:instrText>
      </w:r>
      <w:r w:rsidR="001E3E20">
        <w:rPr>
          <w:b/>
          <w:sz w:val="22"/>
          <w:szCs w:val="22"/>
        </w:rPr>
      </w:r>
      <w:r w:rsidR="001E3E20">
        <w:rPr>
          <w:b/>
          <w:sz w:val="22"/>
          <w:szCs w:val="22"/>
        </w:rPr>
        <w:fldChar w:fldCharType="separate"/>
      </w:r>
      <w:r w:rsidR="00570C05">
        <w:rPr>
          <w:b/>
          <w:sz w:val="22"/>
          <w:szCs w:val="22"/>
        </w:rPr>
        <w:fldChar w:fldCharType="end"/>
      </w:r>
      <w:bookmarkEnd w:id="2"/>
      <w:r w:rsidRPr="002D120E">
        <w:rPr>
          <w:b/>
          <w:sz w:val="22"/>
          <w:szCs w:val="22"/>
        </w:rPr>
        <w:t xml:space="preserve"> </w:t>
      </w:r>
      <w:r w:rsidR="002D120E" w:rsidRPr="002D120E">
        <w:rPr>
          <w:b/>
          <w:sz w:val="22"/>
          <w:szCs w:val="22"/>
        </w:rPr>
        <w:t xml:space="preserve"> </w:t>
      </w:r>
      <w:r w:rsidR="002D120E">
        <w:rPr>
          <w:b/>
          <w:sz w:val="22"/>
          <w:szCs w:val="22"/>
        </w:rPr>
        <w:t xml:space="preserve"> </w:t>
      </w:r>
      <w:r w:rsidRPr="002D120E">
        <w:rPr>
          <w:b/>
          <w:sz w:val="22"/>
          <w:szCs w:val="22"/>
        </w:rPr>
        <w:t>Project delayed</w:t>
      </w:r>
      <w:r w:rsidRPr="002D120E">
        <w:rPr>
          <w:b/>
          <w:sz w:val="22"/>
          <w:szCs w:val="22"/>
        </w:rPr>
        <w:tab/>
      </w:r>
      <w:r w:rsidRPr="002D120E">
        <w:rPr>
          <w:b/>
          <w:sz w:val="22"/>
          <w:szCs w:val="22"/>
        </w:rPr>
        <w:tab/>
      </w:r>
      <w:r w:rsidRPr="002D120E">
        <w:rPr>
          <w:b/>
          <w:sz w:val="22"/>
          <w:szCs w:val="22"/>
        </w:rPr>
        <w:tab/>
      </w:r>
      <w:r w:rsidRPr="002D120E">
        <w:rPr>
          <w:b/>
          <w:sz w:val="22"/>
          <w:szCs w:val="22"/>
        </w:rPr>
        <w:tab/>
      </w:r>
      <w:r w:rsidRPr="002D120E">
        <w:rPr>
          <w:b/>
          <w:sz w:val="22"/>
          <w:szCs w:val="22"/>
        </w:rPr>
        <w:tab/>
      </w:r>
      <w:r w:rsidR="00570C05">
        <w:rPr>
          <w:b/>
          <w:sz w:val="22"/>
          <w:szCs w:val="22"/>
        </w:rPr>
        <w:tab/>
      </w:r>
    </w:p>
    <w:p w14:paraId="3A2433A5" w14:textId="75F20653" w:rsidR="00192A7A" w:rsidRPr="002D120E" w:rsidRDefault="00BD5901" w:rsidP="004A74C0">
      <w:pPr>
        <w:tabs>
          <w:tab w:val="left" w:pos="720"/>
          <w:tab w:val="left" w:pos="1440"/>
          <w:tab w:val="left" w:pos="2160"/>
          <w:tab w:val="left" w:pos="2880"/>
          <w:tab w:val="left" w:pos="6480"/>
        </w:tabs>
        <w:ind w:firstLine="720"/>
        <w:rPr>
          <w:b/>
          <w:sz w:val="22"/>
          <w:szCs w:val="22"/>
        </w:rPr>
      </w:pPr>
      <w:r w:rsidRPr="002D120E">
        <w:rPr>
          <w:b/>
          <w:sz w:val="22"/>
          <w:szCs w:val="22"/>
        </w:rPr>
        <w:t xml:space="preserve">(4) </w:t>
      </w:r>
      <w:r w:rsidR="00570C05">
        <w:rPr>
          <w:b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="00570C05">
        <w:rPr>
          <w:b/>
          <w:sz w:val="22"/>
          <w:szCs w:val="22"/>
        </w:rPr>
        <w:instrText xml:space="preserve"> FORMCHECKBOX </w:instrText>
      </w:r>
      <w:r w:rsidR="001E3E20">
        <w:rPr>
          <w:b/>
          <w:sz w:val="22"/>
          <w:szCs w:val="22"/>
        </w:rPr>
      </w:r>
      <w:r w:rsidR="001E3E20">
        <w:rPr>
          <w:b/>
          <w:sz w:val="22"/>
          <w:szCs w:val="22"/>
        </w:rPr>
        <w:fldChar w:fldCharType="separate"/>
      </w:r>
      <w:r w:rsidR="00570C05">
        <w:rPr>
          <w:b/>
          <w:sz w:val="22"/>
          <w:szCs w:val="22"/>
        </w:rPr>
        <w:fldChar w:fldCharType="end"/>
      </w:r>
      <w:bookmarkEnd w:id="3"/>
      <w:r w:rsidRPr="002D120E">
        <w:rPr>
          <w:b/>
          <w:sz w:val="22"/>
          <w:szCs w:val="22"/>
        </w:rPr>
        <w:t xml:space="preserve"> </w:t>
      </w:r>
      <w:r w:rsidR="002D120E">
        <w:rPr>
          <w:sz w:val="26"/>
          <w:szCs w:val="26"/>
        </w:rPr>
        <w:t xml:space="preserve">  </w:t>
      </w:r>
      <w:r w:rsidRPr="002D120E">
        <w:rPr>
          <w:b/>
          <w:sz w:val="22"/>
          <w:szCs w:val="22"/>
        </w:rPr>
        <w:t>Project canceled</w:t>
      </w:r>
    </w:p>
    <w:p w14:paraId="2E0BD5E5" w14:textId="77777777" w:rsidR="00570C05" w:rsidRDefault="00570C05" w:rsidP="00570C0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6480"/>
        </w:tabs>
        <w:jc w:val="center"/>
        <w:rPr>
          <w:b/>
          <w:sz w:val="34"/>
          <w:szCs w:val="34"/>
        </w:rPr>
      </w:pPr>
    </w:p>
    <w:p w14:paraId="473E01AF" w14:textId="6658F314" w:rsidR="00570C05" w:rsidRPr="00570C05" w:rsidRDefault="00570C05" w:rsidP="00570C0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6480"/>
        </w:tabs>
        <w:jc w:val="center"/>
        <w:rPr>
          <w:b/>
          <w:color w:val="C00000"/>
          <w:sz w:val="34"/>
          <w:szCs w:val="34"/>
        </w:rPr>
      </w:pPr>
      <w:r w:rsidRPr="00570C05">
        <w:rPr>
          <w:b/>
          <w:color w:val="C00000"/>
          <w:sz w:val="34"/>
          <w:szCs w:val="34"/>
        </w:rPr>
        <w:t xml:space="preserve">PLEASE EMAIL THE COMPLETED FORM </w:t>
      </w:r>
      <w:proofErr w:type="gramStart"/>
      <w:r w:rsidRPr="00570C05">
        <w:rPr>
          <w:b/>
          <w:color w:val="C00000"/>
          <w:sz w:val="34"/>
          <w:szCs w:val="34"/>
        </w:rPr>
        <w:t>TO</w:t>
      </w:r>
      <w:proofErr w:type="gramEnd"/>
      <w:r w:rsidRPr="00570C05">
        <w:rPr>
          <w:b/>
          <w:color w:val="C00000"/>
          <w:sz w:val="34"/>
          <w:szCs w:val="34"/>
        </w:rPr>
        <w:t>:</w:t>
      </w:r>
    </w:p>
    <w:p w14:paraId="3F5CED4D" w14:textId="171978DA" w:rsidR="004D5637" w:rsidRPr="00570C05" w:rsidRDefault="00626FF5" w:rsidP="00570C0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6480"/>
        </w:tabs>
        <w:jc w:val="center"/>
        <w:rPr>
          <w:b/>
          <w:color w:val="C00000"/>
          <w:sz w:val="34"/>
          <w:szCs w:val="34"/>
        </w:rPr>
      </w:pPr>
      <w:r w:rsidRPr="00570C05">
        <w:rPr>
          <w:b/>
          <w:color w:val="C00000"/>
          <w:sz w:val="34"/>
          <w:szCs w:val="34"/>
        </w:rPr>
        <w:t>Sherry.Price</w:t>
      </w:r>
      <w:r w:rsidR="008B6F17" w:rsidRPr="00570C05">
        <w:rPr>
          <w:b/>
          <w:color w:val="C00000"/>
          <w:sz w:val="34"/>
          <w:szCs w:val="34"/>
        </w:rPr>
        <w:t>@la.gov</w:t>
      </w:r>
    </w:p>
    <w:p w14:paraId="6B086CED" w14:textId="30956DA0" w:rsidR="00192A7A" w:rsidRDefault="00186CE7" w:rsidP="00570C05">
      <w:pPr>
        <w:tabs>
          <w:tab w:val="left" w:pos="720"/>
          <w:tab w:val="left" w:pos="1440"/>
          <w:tab w:val="left" w:pos="2160"/>
          <w:tab w:val="left" w:pos="2880"/>
          <w:tab w:val="left" w:pos="6480"/>
        </w:tabs>
        <w:jc w:val="center"/>
        <w:rPr>
          <w:b/>
          <w:color w:val="C00000"/>
          <w:sz w:val="34"/>
          <w:szCs w:val="34"/>
        </w:rPr>
      </w:pPr>
      <w:r>
        <w:rPr>
          <w:b/>
          <w:color w:val="C00000"/>
          <w:sz w:val="34"/>
          <w:szCs w:val="34"/>
        </w:rPr>
        <w:t>Sean.Hall</w:t>
      </w:r>
      <w:r w:rsidR="00570C05" w:rsidRPr="00570C05">
        <w:rPr>
          <w:b/>
          <w:color w:val="C00000"/>
          <w:sz w:val="34"/>
          <w:szCs w:val="34"/>
        </w:rPr>
        <w:t>@icf.com</w:t>
      </w:r>
      <w:bookmarkStart w:id="4" w:name="_GoBack"/>
      <w:bookmarkEnd w:id="4"/>
    </w:p>
    <w:sectPr w:rsidR="00192A7A" w:rsidSect="00570C05">
      <w:headerReference w:type="default" r:id="rId11"/>
      <w:footerReference w:type="default" r:id="rId12"/>
      <w:pgSz w:w="12240" w:h="15840"/>
      <w:pgMar w:top="1350" w:right="1080" w:bottom="1170" w:left="1080" w:header="720" w:footer="4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9130F2" w14:textId="77777777" w:rsidR="001E3E20" w:rsidRDefault="001E3E20" w:rsidP="005011FA">
      <w:r>
        <w:separator/>
      </w:r>
    </w:p>
  </w:endnote>
  <w:endnote w:type="continuationSeparator" w:id="0">
    <w:p w14:paraId="2C2D8F4A" w14:textId="77777777" w:rsidR="001E3E20" w:rsidRDefault="001E3E20" w:rsidP="005011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5A98F1" w14:textId="3F9EE0EB" w:rsidR="000528C4" w:rsidRDefault="00570C05" w:rsidP="000528C4">
    <w:pPr>
      <w:pStyle w:val="Footer"/>
      <w:ind w:left="-450"/>
    </w:pPr>
    <w:r>
      <w:t>ORM v10/04/2021</w:t>
    </w:r>
    <w:r w:rsidR="000528C4">
      <w:tab/>
    </w:r>
    <w:r w:rsidR="000528C4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0F5DF6" w14:textId="77777777" w:rsidR="001E3E20" w:rsidRDefault="001E3E20" w:rsidP="005011FA">
      <w:r>
        <w:separator/>
      </w:r>
    </w:p>
  </w:footnote>
  <w:footnote w:type="continuationSeparator" w:id="0">
    <w:p w14:paraId="1D83E26D" w14:textId="77777777" w:rsidR="001E3E20" w:rsidRDefault="001E3E20" w:rsidP="005011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0A15CA" w14:textId="77777777" w:rsidR="00570C05" w:rsidRPr="002D120E" w:rsidRDefault="00570C05" w:rsidP="00570C05">
    <w:pPr>
      <w:pStyle w:val="BodyText"/>
      <w:tabs>
        <w:tab w:val="left" w:pos="4220"/>
      </w:tabs>
      <w:jc w:val="center"/>
      <w:rPr>
        <w:b/>
        <w:sz w:val="24"/>
        <w:szCs w:val="24"/>
      </w:rPr>
    </w:pPr>
    <w:r w:rsidRPr="002D120E">
      <w:rPr>
        <w:b/>
        <w:sz w:val="24"/>
        <w:szCs w:val="24"/>
      </w:rPr>
      <w:t>Office of Risk Management</w:t>
    </w:r>
  </w:p>
  <w:p w14:paraId="5DF2BD26" w14:textId="77777777" w:rsidR="00570C05" w:rsidRPr="002D120E" w:rsidRDefault="00570C05" w:rsidP="00570C05">
    <w:pPr>
      <w:jc w:val="center"/>
      <w:rPr>
        <w:b/>
        <w:sz w:val="24"/>
        <w:szCs w:val="24"/>
      </w:rPr>
    </w:pPr>
    <w:r w:rsidRPr="002D120E">
      <w:rPr>
        <w:b/>
        <w:sz w:val="24"/>
        <w:szCs w:val="24"/>
      </w:rPr>
      <w:t>Monthly Project Progress Form</w:t>
    </w:r>
  </w:p>
  <w:p w14:paraId="7587FF65" w14:textId="77777777" w:rsidR="00570C05" w:rsidRDefault="00570C0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Tc1NTE2sjQzsTBV0lEKTi0uzszPAykwqgUA/g8AkCwAAAA="/>
  </w:docVars>
  <w:rsids>
    <w:rsidRoot w:val="00BD5901"/>
    <w:rsid w:val="00014E66"/>
    <w:rsid w:val="0004130F"/>
    <w:rsid w:val="000528C4"/>
    <w:rsid w:val="000801B1"/>
    <w:rsid w:val="000A2462"/>
    <w:rsid w:val="000D13A7"/>
    <w:rsid w:val="00144DD1"/>
    <w:rsid w:val="00150215"/>
    <w:rsid w:val="00165A92"/>
    <w:rsid w:val="0017225A"/>
    <w:rsid w:val="00174FD1"/>
    <w:rsid w:val="00181FE9"/>
    <w:rsid w:val="00186CE7"/>
    <w:rsid w:val="00192A7A"/>
    <w:rsid w:val="001E3E20"/>
    <w:rsid w:val="002129DA"/>
    <w:rsid w:val="002603A1"/>
    <w:rsid w:val="002A4048"/>
    <w:rsid w:val="002A56E3"/>
    <w:rsid w:val="002D120E"/>
    <w:rsid w:val="002F3A79"/>
    <w:rsid w:val="003148C4"/>
    <w:rsid w:val="00341590"/>
    <w:rsid w:val="003F54A4"/>
    <w:rsid w:val="0042137A"/>
    <w:rsid w:val="00423A09"/>
    <w:rsid w:val="00437198"/>
    <w:rsid w:val="00453A01"/>
    <w:rsid w:val="00475C23"/>
    <w:rsid w:val="004A30AF"/>
    <w:rsid w:val="004A74C0"/>
    <w:rsid w:val="004D5637"/>
    <w:rsid w:val="005011FA"/>
    <w:rsid w:val="005013C1"/>
    <w:rsid w:val="00514E0C"/>
    <w:rsid w:val="00542DEF"/>
    <w:rsid w:val="005668AB"/>
    <w:rsid w:val="00570C05"/>
    <w:rsid w:val="00571758"/>
    <w:rsid w:val="00574487"/>
    <w:rsid w:val="0059659E"/>
    <w:rsid w:val="00606A83"/>
    <w:rsid w:val="006154A6"/>
    <w:rsid w:val="006206D1"/>
    <w:rsid w:val="00626FF5"/>
    <w:rsid w:val="00662886"/>
    <w:rsid w:val="00676C15"/>
    <w:rsid w:val="00680561"/>
    <w:rsid w:val="006A794B"/>
    <w:rsid w:val="006C0E9E"/>
    <w:rsid w:val="0075140D"/>
    <w:rsid w:val="008315F0"/>
    <w:rsid w:val="00835C8B"/>
    <w:rsid w:val="008404E0"/>
    <w:rsid w:val="00855300"/>
    <w:rsid w:val="00880399"/>
    <w:rsid w:val="008B6F17"/>
    <w:rsid w:val="00904769"/>
    <w:rsid w:val="00917596"/>
    <w:rsid w:val="00923133"/>
    <w:rsid w:val="00980D1B"/>
    <w:rsid w:val="009A5937"/>
    <w:rsid w:val="00A3257C"/>
    <w:rsid w:val="00A426EF"/>
    <w:rsid w:val="00A5289A"/>
    <w:rsid w:val="00A570EA"/>
    <w:rsid w:val="00A61197"/>
    <w:rsid w:val="00A94DE6"/>
    <w:rsid w:val="00AB09DD"/>
    <w:rsid w:val="00AC4A93"/>
    <w:rsid w:val="00AD3341"/>
    <w:rsid w:val="00AD7756"/>
    <w:rsid w:val="00AF025C"/>
    <w:rsid w:val="00AF7EC3"/>
    <w:rsid w:val="00B61344"/>
    <w:rsid w:val="00B75EA7"/>
    <w:rsid w:val="00BD5901"/>
    <w:rsid w:val="00BE2C9A"/>
    <w:rsid w:val="00C23AFE"/>
    <w:rsid w:val="00C37BC0"/>
    <w:rsid w:val="00C6729A"/>
    <w:rsid w:val="00CB70DE"/>
    <w:rsid w:val="00D13C2D"/>
    <w:rsid w:val="00D47899"/>
    <w:rsid w:val="00DB7753"/>
    <w:rsid w:val="00E17FC4"/>
    <w:rsid w:val="00E40F9F"/>
    <w:rsid w:val="00E4636F"/>
    <w:rsid w:val="00E5286F"/>
    <w:rsid w:val="00E56BD0"/>
    <w:rsid w:val="00E842AD"/>
    <w:rsid w:val="00E91C01"/>
    <w:rsid w:val="00EE16E9"/>
    <w:rsid w:val="00F03C43"/>
    <w:rsid w:val="00F20F12"/>
    <w:rsid w:val="00F85081"/>
    <w:rsid w:val="00FC25C8"/>
    <w:rsid w:val="00FD6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C434BC"/>
  <w15:docId w15:val="{0759FACC-35CB-4D13-A82A-E8BB1054E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5901"/>
  </w:style>
  <w:style w:type="paragraph" w:styleId="Heading3">
    <w:name w:val="heading 3"/>
    <w:basedOn w:val="Normal"/>
    <w:next w:val="Normal"/>
    <w:link w:val="Heading3Char"/>
    <w:qFormat/>
    <w:rsid w:val="00BD5901"/>
    <w:pPr>
      <w:keepNext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BD5901"/>
    <w:rPr>
      <w:sz w:val="24"/>
    </w:rPr>
  </w:style>
  <w:style w:type="paragraph" w:styleId="Title">
    <w:name w:val="Title"/>
    <w:basedOn w:val="Normal"/>
    <w:link w:val="TitleChar"/>
    <w:qFormat/>
    <w:rsid w:val="00BD5901"/>
    <w:pPr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BD5901"/>
    <w:rPr>
      <w:b/>
      <w:sz w:val="28"/>
    </w:rPr>
  </w:style>
  <w:style w:type="paragraph" w:styleId="BodyText">
    <w:name w:val="Body Text"/>
    <w:basedOn w:val="Normal"/>
    <w:link w:val="BodyTextChar"/>
    <w:rsid w:val="00BD5901"/>
    <w:rPr>
      <w:sz w:val="28"/>
    </w:rPr>
  </w:style>
  <w:style w:type="character" w:customStyle="1" w:styleId="BodyTextChar">
    <w:name w:val="Body Text Char"/>
    <w:basedOn w:val="DefaultParagraphFont"/>
    <w:link w:val="BodyText"/>
    <w:rsid w:val="00BD5901"/>
    <w:rPr>
      <w:sz w:val="28"/>
    </w:rPr>
  </w:style>
  <w:style w:type="character" w:styleId="Hyperlink">
    <w:name w:val="Hyperlink"/>
    <w:basedOn w:val="DefaultParagraphFont"/>
    <w:uiPriority w:val="99"/>
    <w:unhideWhenUsed/>
    <w:rsid w:val="005011F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011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11FA"/>
  </w:style>
  <w:style w:type="paragraph" w:styleId="Footer">
    <w:name w:val="footer"/>
    <w:basedOn w:val="Normal"/>
    <w:link w:val="FooterChar"/>
    <w:uiPriority w:val="99"/>
    <w:unhideWhenUsed/>
    <w:rsid w:val="005011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11FA"/>
  </w:style>
  <w:style w:type="paragraph" w:styleId="BalloonText">
    <w:name w:val="Balloon Text"/>
    <w:basedOn w:val="Normal"/>
    <w:link w:val="BalloonTextChar"/>
    <w:uiPriority w:val="99"/>
    <w:semiHidden/>
    <w:unhideWhenUsed/>
    <w:rsid w:val="005011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11F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1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03C43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B6F17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2D120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sam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2EE8EC99AE446D783F1C30AD1ED2A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D2605-7770-4B49-A81E-21E268FAFA32}"/>
      </w:docPartPr>
      <w:docPartBody>
        <w:p w:rsidR="00CD0529" w:rsidRDefault="00D05320" w:rsidP="00D05320">
          <w:pPr>
            <w:pStyle w:val="82EE8EC99AE446D783F1C30AD1ED2AEB6"/>
          </w:pPr>
          <w:r w:rsidRPr="002D120E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0BDF8DFFE5604A709D0883FBBD9AC4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B2576-502B-4FEE-BE9F-46284211DA52}"/>
      </w:docPartPr>
      <w:docPartBody>
        <w:p w:rsidR="00CD0529" w:rsidRDefault="00D05320" w:rsidP="00D05320">
          <w:pPr>
            <w:pStyle w:val="0BDF8DFFE5604A709D0883FBBD9AC4F26"/>
          </w:pPr>
          <w:r w:rsidRPr="002D120E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118C3988A09C4CB59A3FF9B2CBF21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6AC82-BDE5-4638-990F-4CFF98E3AF64}"/>
      </w:docPartPr>
      <w:docPartBody>
        <w:p w:rsidR="00CD0529" w:rsidRDefault="00D05320" w:rsidP="00D05320">
          <w:pPr>
            <w:pStyle w:val="118C3988A09C4CB59A3FF9B2CBF212E06"/>
          </w:pPr>
          <w:r w:rsidRPr="002D120E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8FAE4C491B7349E98ED1F910EF2AF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6EFCA5-CA3E-4F61-BC28-FFCB5BA9C88C}"/>
      </w:docPartPr>
      <w:docPartBody>
        <w:p w:rsidR="00CD0529" w:rsidRDefault="00D05320" w:rsidP="00D05320">
          <w:pPr>
            <w:pStyle w:val="8FAE4C491B7349E98ED1F910EF2AF6746"/>
          </w:pPr>
          <w:r w:rsidRPr="002D120E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1F682AC6BBBE496FB7FE42ACC6FAA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E9A8C9-A797-4990-8F59-0463B66D378B}"/>
      </w:docPartPr>
      <w:docPartBody>
        <w:p w:rsidR="00CD0529" w:rsidRDefault="00D05320" w:rsidP="00D05320">
          <w:pPr>
            <w:pStyle w:val="1F682AC6BBBE496FB7FE42ACC6FAA76D6"/>
          </w:pPr>
          <w:r w:rsidRPr="002D120E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9C0A0CD4AE7C46D0B3BFA3D3F8BCD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6210E4-5FBC-48E3-903D-3FC69D56269E}"/>
      </w:docPartPr>
      <w:docPartBody>
        <w:p w:rsidR="00CD0529" w:rsidRDefault="00D05320" w:rsidP="00D05320">
          <w:pPr>
            <w:pStyle w:val="9C0A0CD4AE7C46D0B3BFA3D3F8BCDAFA6"/>
          </w:pPr>
          <w:r w:rsidRPr="002D120E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F37D26A5EF374002896C3EC961865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02A927-1E6E-49BB-9256-1F0E22A82FA3}"/>
      </w:docPartPr>
      <w:docPartBody>
        <w:p w:rsidR="00CD0529" w:rsidRDefault="00D05320" w:rsidP="00D05320">
          <w:pPr>
            <w:pStyle w:val="F37D26A5EF374002896C3EC96186522E6"/>
          </w:pPr>
          <w:r w:rsidRPr="002D120E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479037A0628C41B6A04B27ED024C20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7D2CC-64F0-4B69-9DAD-649B7AD09AAA}"/>
      </w:docPartPr>
      <w:docPartBody>
        <w:p w:rsidR="00CD0529" w:rsidRDefault="00D05320" w:rsidP="00D05320">
          <w:pPr>
            <w:pStyle w:val="479037A0628C41B6A04B27ED024C203F6"/>
          </w:pPr>
          <w:r w:rsidRPr="002D120E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5F895C2FD8C34CD4BC49663852B72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D49CF-62A8-4CA7-BCB3-BEE463E28FB5}"/>
      </w:docPartPr>
      <w:docPartBody>
        <w:p w:rsidR="00CD0529" w:rsidRDefault="00D05320" w:rsidP="00D05320">
          <w:pPr>
            <w:pStyle w:val="5F895C2FD8C34CD4BC49663852B722E06"/>
          </w:pPr>
          <w:r w:rsidRPr="002D120E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09FF5DBD358B4EDF9547228148300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9FEDA8-356C-4677-8D67-6FC78C3C1A35}"/>
      </w:docPartPr>
      <w:docPartBody>
        <w:p w:rsidR="00CD0529" w:rsidRDefault="00D05320" w:rsidP="00D05320">
          <w:pPr>
            <w:pStyle w:val="09FF5DBD358B4EDF9547228148300BC16"/>
          </w:pPr>
          <w:r w:rsidRPr="002D120E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7AE5AF9390C74A68841E1A5A9F790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71715-32AC-44A3-BD84-1C59C5BA7158}"/>
      </w:docPartPr>
      <w:docPartBody>
        <w:p w:rsidR="00CD0529" w:rsidRDefault="00D05320" w:rsidP="00D05320">
          <w:pPr>
            <w:pStyle w:val="7AE5AF9390C74A68841E1A5A9F7905BF6"/>
          </w:pPr>
          <w:r w:rsidRPr="002D120E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608C7A080B564160BA64259A0225A0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11FC2-9422-4D5F-BF86-51DF22C9441A}"/>
      </w:docPartPr>
      <w:docPartBody>
        <w:p w:rsidR="00CD0529" w:rsidRDefault="00D05320" w:rsidP="00D05320">
          <w:pPr>
            <w:pStyle w:val="608C7A080B564160BA64259A0225A0276"/>
          </w:pPr>
          <w:r w:rsidRPr="002D120E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FDCB281A430D40149664D6E24ED6C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8206BF-CFAE-4220-842C-D9C1D4B4F4DB}"/>
      </w:docPartPr>
      <w:docPartBody>
        <w:p w:rsidR="00CD0529" w:rsidRDefault="00D05320" w:rsidP="00D05320">
          <w:pPr>
            <w:pStyle w:val="FDCB281A430D40149664D6E24ED6C3BF5"/>
          </w:pPr>
          <w:r w:rsidRPr="002D120E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EA799327FADF4952920BB3EA98B090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027EB-9204-4F89-80E6-36B1B5903F3D}"/>
      </w:docPartPr>
      <w:docPartBody>
        <w:p w:rsidR="00B81A7F" w:rsidRDefault="00D05320" w:rsidP="00D05320">
          <w:pPr>
            <w:pStyle w:val="EA799327FADF4952920BB3EA98B090CC6"/>
          </w:pPr>
          <w:r w:rsidRPr="002D120E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DFC5BE474AF84971B78E6B3B4BEA0E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2E6730-7C6A-4815-B43F-A75859CEBA66}"/>
      </w:docPartPr>
      <w:docPartBody>
        <w:p w:rsidR="00B81A7F" w:rsidRDefault="00D05320" w:rsidP="00D05320">
          <w:pPr>
            <w:pStyle w:val="DFC5BE474AF84971B78E6B3B4BEA0E066"/>
          </w:pPr>
          <w:r w:rsidRPr="002D120E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09FB3257308D44979A727DF3583C2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F6B90-FA56-4874-96B0-7C56802B1B95}"/>
      </w:docPartPr>
      <w:docPartBody>
        <w:p w:rsidR="00B81A7F" w:rsidRDefault="00D05320" w:rsidP="00D05320">
          <w:pPr>
            <w:pStyle w:val="09FB3257308D44979A727DF3583C25CC3"/>
          </w:pPr>
          <w:r w:rsidRPr="002D120E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962C76BDCED34C019FD2B829461AB5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AD23E-9DCC-447D-8F33-6B54784D8EFA}"/>
      </w:docPartPr>
      <w:docPartBody>
        <w:p w:rsidR="00B81A7F" w:rsidRDefault="00D05320" w:rsidP="00D05320">
          <w:pPr>
            <w:pStyle w:val="962C76BDCED34C019FD2B829461AB54A2"/>
          </w:pPr>
          <w:r w:rsidRPr="002D120E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577A0338A4554C08881A10951A6CE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3267B-8B60-424D-9A34-87778695F5F1}"/>
      </w:docPartPr>
      <w:docPartBody>
        <w:p w:rsidR="00B81A7F" w:rsidRDefault="00D05320" w:rsidP="00D05320">
          <w:pPr>
            <w:pStyle w:val="577A0338A4554C08881A10951A6CEBE72"/>
          </w:pPr>
          <w:r w:rsidRPr="002D120E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6F30545237934D1A93497B559B6FD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BF8376-4FA5-448B-9BAD-EBEFFF83BC00}"/>
      </w:docPartPr>
      <w:docPartBody>
        <w:p w:rsidR="00B81A7F" w:rsidRDefault="00D05320" w:rsidP="00D05320">
          <w:pPr>
            <w:pStyle w:val="6F30545237934D1A93497B559B6FDE371"/>
          </w:pPr>
          <w:r w:rsidRPr="002D120E">
            <w:rPr>
              <w:rStyle w:val="PlaceholderText"/>
              <w:u w:val="single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A2C37"/>
    <w:rsid w:val="000A6422"/>
    <w:rsid w:val="00183343"/>
    <w:rsid w:val="00227124"/>
    <w:rsid w:val="002A7DF4"/>
    <w:rsid w:val="003A2C37"/>
    <w:rsid w:val="00472792"/>
    <w:rsid w:val="005A2F85"/>
    <w:rsid w:val="00B47887"/>
    <w:rsid w:val="00B81A7F"/>
    <w:rsid w:val="00CD0529"/>
    <w:rsid w:val="00D05320"/>
    <w:rsid w:val="00D16343"/>
    <w:rsid w:val="00D82061"/>
    <w:rsid w:val="00D955F3"/>
    <w:rsid w:val="00DD7FCA"/>
    <w:rsid w:val="00E0059E"/>
    <w:rsid w:val="00F30EBC"/>
    <w:rsid w:val="00FC4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05320"/>
    <w:rPr>
      <w:color w:val="808080"/>
    </w:rPr>
  </w:style>
  <w:style w:type="paragraph" w:customStyle="1" w:styleId="1317868092444DE0B8DFAC396E1E457E2">
    <w:name w:val="1317868092444DE0B8DFAC396E1E457E2"/>
    <w:rsid w:val="003A2C3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35E18DBD0624C9EB48DB9C2D89EFB983">
    <w:name w:val="A35E18DBD0624C9EB48DB9C2D89EFB983"/>
    <w:rsid w:val="003A2C3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2EE8EC99AE446D783F1C30AD1ED2AEB3">
    <w:name w:val="82EE8EC99AE446D783F1C30AD1ED2AEB3"/>
    <w:rsid w:val="003A2C3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DF8DFFE5604A709D0883FBBD9AC4F23">
    <w:name w:val="0BDF8DFFE5604A709D0883FBBD9AC4F23"/>
    <w:rsid w:val="003A2C3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A8EBE59242E4591AF7A59670DAD01663">
    <w:name w:val="6A8EBE59242E4591AF7A59670DAD01663"/>
    <w:rsid w:val="003A2C3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18C3988A09C4CB59A3FF9B2CBF212E03">
    <w:name w:val="118C3988A09C4CB59A3FF9B2CBF212E03"/>
    <w:rsid w:val="003A2C3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FAE4C491B7349E98ED1F910EF2AF6743">
    <w:name w:val="8FAE4C491B7349E98ED1F910EF2AF6743"/>
    <w:rsid w:val="003A2C3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CD7B85673344EB8AF8CA37CB3B86B13">
    <w:name w:val="F9CD7B85673344EB8AF8CA37CB3B86B13"/>
    <w:rsid w:val="003A2C3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F682AC6BBBE496FB7FE42ACC6FAA76D3">
    <w:name w:val="1F682AC6BBBE496FB7FE42ACC6FAA76D3"/>
    <w:rsid w:val="003A2C3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0A0CD4AE7C46D0B3BFA3D3F8BCDAFA3">
    <w:name w:val="9C0A0CD4AE7C46D0B3BFA3D3F8BCDAFA3"/>
    <w:rsid w:val="003A2C3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37D26A5EF374002896C3EC96186522E3">
    <w:name w:val="F37D26A5EF374002896C3EC96186522E3"/>
    <w:rsid w:val="003A2C3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79037A0628C41B6A04B27ED024C203F3">
    <w:name w:val="479037A0628C41B6A04B27ED024C203F3"/>
    <w:rsid w:val="003A2C3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895C2FD8C34CD4BC49663852B722E03">
    <w:name w:val="5F895C2FD8C34CD4BC49663852B722E03"/>
    <w:rsid w:val="003A2C3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9FF5DBD358B4EDF9547228148300BC13">
    <w:name w:val="09FF5DBD358B4EDF9547228148300BC13"/>
    <w:rsid w:val="003A2C3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AE5AF9390C74A68841E1A5A9F7905BF3">
    <w:name w:val="7AE5AF9390C74A68841E1A5A9F7905BF3"/>
    <w:rsid w:val="003A2C3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8C7A080B564160BA64259A0225A0273">
    <w:name w:val="608C7A080B564160BA64259A0225A0273"/>
    <w:rsid w:val="003A2C3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DCB281A430D40149664D6E24ED6C3BF3">
    <w:name w:val="FDCB281A430D40149664D6E24ED6C3BF3"/>
    <w:rsid w:val="003A2C3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FCD5440A5E342448B2722D867B083432">
    <w:name w:val="AFCD5440A5E342448B2722D867B083432"/>
    <w:rsid w:val="003A2C3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63F509C6F7044C8BFD878C5767AC5B4">
    <w:name w:val="C63F509C6F7044C8BFD878C5767AC5B4"/>
    <w:rsid w:val="00D05320"/>
  </w:style>
  <w:style w:type="paragraph" w:customStyle="1" w:styleId="AFCD5440A5E342448B2722D867B08343">
    <w:name w:val="AFCD5440A5E342448B2722D867B08343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799327FADF4952920BB3EA98B090CC">
    <w:name w:val="EA799327FADF4952920BB3EA98B090CC"/>
    <w:rsid w:val="00D05320"/>
  </w:style>
  <w:style w:type="paragraph" w:customStyle="1" w:styleId="DFC5BE474AF84971B78E6B3B4BEA0E06">
    <w:name w:val="DFC5BE474AF84971B78E6B3B4BEA0E06"/>
    <w:rsid w:val="00D05320"/>
  </w:style>
  <w:style w:type="paragraph" w:customStyle="1" w:styleId="EA799327FADF4952920BB3EA98B090CC1">
    <w:name w:val="EA799327FADF4952920BB3EA98B090CC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C5BE474AF84971B78E6B3B4BEA0E061">
    <w:name w:val="DFC5BE474AF84971B78E6B3B4BEA0E06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2EE8EC99AE446D783F1C30AD1ED2AEB">
    <w:name w:val="82EE8EC99AE446D783F1C30AD1ED2AEB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DF8DFFE5604A709D0883FBBD9AC4F2">
    <w:name w:val="0BDF8DFFE5604A709D0883FBBD9AC4F2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A8EBE59242E4591AF7A59670DAD0166">
    <w:name w:val="6A8EBE59242E4591AF7A59670DAD0166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18C3988A09C4CB59A3FF9B2CBF212E0">
    <w:name w:val="118C3988A09C4CB59A3FF9B2CBF212E0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FAE4C491B7349E98ED1F910EF2AF674">
    <w:name w:val="8FAE4C491B7349E98ED1F910EF2AF674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CD7B85673344EB8AF8CA37CB3B86B1">
    <w:name w:val="F9CD7B85673344EB8AF8CA37CB3B86B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F682AC6BBBE496FB7FE42ACC6FAA76D">
    <w:name w:val="1F682AC6BBBE496FB7FE42ACC6FAA76D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0A0CD4AE7C46D0B3BFA3D3F8BCDAFA">
    <w:name w:val="9C0A0CD4AE7C46D0B3BFA3D3F8BCDAFA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37D26A5EF374002896C3EC96186522E">
    <w:name w:val="F37D26A5EF374002896C3EC96186522E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79037A0628C41B6A04B27ED024C203F">
    <w:name w:val="479037A0628C41B6A04B27ED024C203F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895C2FD8C34CD4BC49663852B722E0">
    <w:name w:val="5F895C2FD8C34CD4BC49663852B722E0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9FF5DBD358B4EDF9547228148300BC1">
    <w:name w:val="09FF5DBD358B4EDF9547228148300BC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AE5AF9390C74A68841E1A5A9F7905BF">
    <w:name w:val="7AE5AF9390C74A68841E1A5A9F7905BF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8C7A080B564160BA64259A0225A027">
    <w:name w:val="608C7A080B564160BA64259A0225A027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DCB281A430D40149664D6E24ED6C3BF">
    <w:name w:val="FDCB281A430D40149664D6E24ED6C3BF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FCD5440A5E342448B2722D867B083431">
    <w:name w:val="AFCD5440A5E342448B2722D867B08343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799327FADF4952920BB3EA98B090CC2">
    <w:name w:val="EA799327FADF4952920BB3EA98B090CC2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C5BE474AF84971B78E6B3B4BEA0E062">
    <w:name w:val="DFC5BE474AF84971B78E6B3B4BEA0E062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2EE8EC99AE446D783F1C30AD1ED2AEB1">
    <w:name w:val="82EE8EC99AE446D783F1C30AD1ED2AEB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DF8DFFE5604A709D0883FBBD9AC4F21">
    <w:name w:val="0BDF8DFFE5604A709D0883FBBD9AC4F2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A8EBE59242E4591AF7A59670DAD01661">
    <w:name w:val="6A8EBE59242E4591AF7A59670DAD0166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18C3988A09C4CB59A3FF9B2CBF212E01">
    <w:name w:val="118C3988A09C4CB59A3FF9B2CBF212E0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FAE4C491B7349E98ED1F910EF2AF6741">
    <w:name w:val="8FAE4C491B7349E98ED1F910EF2AF674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CD7B85673344EB8AF8CA37CB3B86B11">
    <w:name w:val="F9CD7B85673344EB8AF8CA37CB3B86B1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F682AC6BBBE496FB7FE42ACC6FAA76D1">
    <w:name w:val="1F682AC6BBBE496FB7FE42ACC6FAA76D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0A0CD4AE7C46D0B3BFA3D3F8BCDAFA1">
    <w:name w:val="9C0A0CD4AE7C46D0B3BFA3D3F8BCDAFA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37D26A5EF374002896C3EC96186522E1">
    <w:name w:val="F37D26A5EF374002896C3EC96186522E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79037A0628C41B6A04B27ED024C203F1">
    <w:name w:val="479037A0628C41B6A04B27ED024C203F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895C2FD8C34CD4BC49663852B722E01">
    <w:name w:val="5F895C2FD8C34CD4BC49663852B722E0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9FF5DBD358B4EDF9547228148300BC11">
    <w:name w:val="09FF5DBD358B4EDF9547228148300BC1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AE5AF9390C74A68841E1A5A9F7905BF1">
    <w:name w:val="7AE5AF9390C74A68841E1A5A9F7905BF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8C7A080B564160BA64259A0225A0271">
    <w:name w:val="608C7A080B564160BA64259A0225A027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FCD5440A5E342448B2722D867B083433">
    <w:name w:val="AFCD5440A5E342448B2722D867B083433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799327FADF4952920BB3EA98B090CC3">
    <w:name w:val="EA799327FADF4952920BB3EA98B090CC3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C5BE474AF84971B78E6B3B4BEA0E063">
    <w:name w:val="DFC5BE474AF84971B78E6B3B4BEA0E063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2EE8EC99AE446D783F1C30AD1ED2AEB2">
    <w:name w:val="82EE8EC99AE446D783F1C30AD1ED2AEB2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DF8DFFE5604A709D0883FBBD9AC4F22">
    <w:name w:val="0BDF8DFFE5604A709D0883FBBD9AC4F22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A8EBE59242E4591AF7A59670DAD01662">
    <w:name w:val="6A8EBE59242E4591AF7A59670DAD01662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18C3988A09C4CB59A3FF9B2CBF212E02">
    <w:name w:val="118C3988A09C4CB59A3FF9B2CBF212E02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FAE4C491B7349E98ED1F910EF2AF6742">
    <w:name w:val="8FAE4C491B7349E98ED1F910EF2AF6742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CD7B85673344EB8AF8CA37CB3B86B12">
    <w:name w:val="F9CD7B85673344EB8AF8CA37CB3B86B12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F682AC6BBBE496FB7FE42ACC6FAA76D2">
    <w:name w:val="1F682AC6BBBE496FB7FE42ACC6FAA76D2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0A0CD4AE7C46D0B3BFA3D3F8BCDAFA2">
    <w:name w:val="9C0A0CD4AE7C46D0B3BFA3D3F8BCDAFA2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37D26A5EF374002896C3EC96186522E2">
    <w:name w:val="F37D26A5EF374002896C3EC96186522E2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79037A0628C41B6A04B27ED024C203F2">
    <w:name w:val="479037A0628C41B6A04B27ED024C203F2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895C2FD8C34CD4BC49663852B722E02">
    <w:name w:val="5F895C2FD8C34CD4BC49663852B722E02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9FF5DBD358B4EDF9547228148300BC12">
    <w:name w:val="09FF5DBD358B4EDF9547228148300BC12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AE5AF9390C74A68841E1A5A9F7905BF2">
    <w:name w:val="7AE5AF9390C74A68841E1A5A9F7905BF2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8C7A080B564160BA64259A0225A0272">
    <w:name w:val="608C7A080B564160BA64259A0225A0272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DCB281A430D40149664D6E24ED6C3BF1">
    <w:name w:val="FDCB281A430D40149664D6E24ED6C3BF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9FB3257308D44979A727DF3583C25CC">
    <w:name w:val="09FB3257308D44979A727DF3583C25CC"/>
    <w:rsid w:val="00D05320"/>
  </w:style>
  <w:style w:type="paragraph" w:customStyle="1" w:styleId="EA799327FADF4952920BB3EA98B090CC4">
    <w:name w:val="EA799327FADF4952920BB3EA98B090CC4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C5BE474AF84971B78E6B3B4BEA0E064">
    <w:name w:val="DFC5BE474AF84971B78E6B3B4BEA0E064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2EE8EC99AE446D783F1C30AD1ED2AEB4">
    <w:name w:val="82EE8EC99AE446D783F1C30AD1ED2AEB4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DF8DFFE5604A709D0883FBBD9AC4F24">
    <w:name w:val="0BDF8DFFE5604A709D0883FBBD9AC4F24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A8EBE59242E4591AF7A59670DAD01664">
    <w:name w:val="6A8EBE59242E4591AF7A59670DAD01664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18C3988A09C4CB59A3FF9B2CBF212E04">
    <w:name w:val="118C3988A09C4CB59A3FF9B2CBF212E04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FAE4C491B7349E98ED1F910EF2AF6744">
    <w:name w:val="8FAE4C491B7349E98ED1F910EF2AF6744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CD7B85673344EB8AF8CA37CB3B86B14">
    <w:name w:val="F9CD7B85673344EB8AF8CA37CB3B86B14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F682AC6BBBE496FB7FE42ACC6FAA76D4">
    <w:name w:val="1F682AC6BBBE496FB7FE42ACC6FAA76D4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0A0CD4AE7C46D0B3BFA3D3F8BCDAFA4">
    <w:name w:val="9C0A0CD4AE7C46D0B3BFA3D3F8BCDAFA4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37D26A5EF374002896C3EC96186522E4">
    <w:name w:val="F37D26A5EF374002896C3EC96186522E4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79037A0628C41B6A04B27ED024C203F4">
    <w:name w:val="479037A0628C41B6A04B27ED024C203F4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895C2FD8C34CD4BC49663852B722E04">
    <w:name w:val="5F895C2FD8C34CD4BC49663852B722E04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9FF5DBD358B4EDF9547228148300BC14">
    <w:name w:val="09FF5DBD358B4EDF9547228148300BC14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AE5AF9390C74A68841E1A5A9F7905BF4">
    <w:name w:val="7AE5AF9390C74A68841E1A5A9F7905BF4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8C7A080B564160BA64259A0225A0274">
    <w:name w:val="608C7A080B564160BA64259A0225A0274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DCB281A430D40149664D6E24ED6C3BF2">
    <w:name w:val="FDCB281A430D40149664D6E24ED6C3BF2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9FB3257308D44979A727DF3583C25CC1">
    <w:name w:val="09FB3257308D44979A727DF3583C25CC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62C76BDCED34C019FD2B829461AB54A">
    <w:name w:val="962C76BDCED34C019FD2B829461AB54A"/>
    <w:rsid w:val="00D05320"/>
  </w:style>
  <w:style w:type="paragraph" w:customStyle="1" w:styleId="5E93F3735AD3492B82017CF59125D207">
    <w:name w:val="5E93F3735AD3492B82017CF59125D207"/>
    <w:rsid w:val="00D05320"/>
  </w:style>
  <w:style w:type="paragraph" w:customStyle="1" w:styleId="577A0338A4554C08881A10951A6CEBE7">
    <w:name w:val="577A0338A4554C08881A10951A6CEBE7"/>
    <w:rsid w:val="00D05320"/>
  </w:style>
  <w:style w:type="paragraph" w:customStyle="1" w:styleId="EA799327FADF4952920BB3EA98B090CC5">
    <w:name w:val="EA799327FADF4952920BB3EA98B090CC5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C5BE474AF84971B78E6B3B4BEA0E065">
    <w:name w:val="DFC5BE474AF84971B78E6B3B4BEA0E065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2EE8EC99AE446D783F1C30AD1ED2AEB5">
    <w:name w:val="82EE8EC99AE446D783F1C30AD1ED2AEB5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DF8DFFE5604A709D0883FBBD9AC4F25">
    <w:name w:val="0BDF8DFFE5604A709D0883FBBD9AC4F25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7A0338A4554C08881A10951A6CEBE71">
    <w:name w:val="577A0338A4554C08881A10951A6CEBE7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62C76BDCED34C019FD2B829461AB54A1">
    <w:name w:val="962C76BDCED34C019FD2B829461AB54A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18C3988A09C4CB59A3FF9B2CBF212E05">
    <w:name w:val="118C3988A09C4CB59A3FF9B2CBF212E05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FAE4C491B7349E98ED1F910EF2AF6745">
    <w:name w:val="8FAE4C491B7349E98ED1F910EF2AF6745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F682AC6BBBE496FB7FE42ACC6FAA76D5">
    <w:name w:val="1F682AC6BBBE496FB7FE42ACC6FAA76D5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0A0CD4AE7C46D0B3BFA3D3F8BCDAFA5">
    <w:name w:val="9C0A0CD4AE7C46D0B3BFA3D3F8BCDAFA5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37D26A5EF374002896C3EC96186522E5">
    <w:name w:val="F37D26A5EF374002896C3EC96186522E5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79037A0628C41B6A04B27ED024C203F5">
    <w:name w:val="479037A0628C41B6A04B27ED024C203F5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895C2FD8C34CD4BC49663852B722E05">
    <w:name w:val="5F895C2FD8C34CD4BC49663852B722E05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9FF5DBD358B4EDF9547228148300BC15">
    <w:name w:val="09FF5DBD358B4EDF9547228148300BC15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AE5AF9390C74A68841E1A5A9F7905BF5">
    <w:name w:val="7AE5AF9390C74A68841E1A5A9F7905BF5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8C7A080B564160BA64259A0225A0275">
    <w:name w:val="608C7A080B564160BA64259A0225A0275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DCB281A430D40149664D6E24ED6C3BF4">
    <w:name w:val="FDCB281A430D40149664D6E24ED6C3BF4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9FB3257308D44979A727DF3583C25CC2">
    <w:name w:val="09FB3257308D44979A727DF3583C25CC2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F30545237934D1A93497B559B6FDE37">
    <w:name w:val="6F30545237934D1A93497B559B6FDE37"/>
    <w:rsid w:val="00D05320"/>
  </w:style>
  <w:style w:type="paragraph" w:customStyle="1" w:styleId="EA799327FADF4952920BB3EA98B090CC6">
    <w:name w:val="EA799327FADF4952920BB3EA98B090CC6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C5BE474AF84971B78E6B3B4BEA0E066">
    <w:name w:val="DFC5BE474AF84971B78E6B3B4BEA0E066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2EE8EC99AE446D783F1C30AD1ED2AEB6">
    <w:name w:val="82EE8EC99AE446D783F1C30AD1ED2AEB6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DF8DFFE5604A709D0883FBBD9AC4F26">
    <w:name w:val="0BDF8DFFE5604A709D0883FBBD9AC4F26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7A0338A4554C08881A10951A6CEBE72">
    <w:name w:val="577A0338A4554C08881A10951A6CEBE72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62C76BDCED34C019FD2B829461AB54A2">
    <w:name w:val="962C76BDCED34C019FD2B829461AB54A2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18C3988A09C4CB59A3FF9B2CBF212E06">
    <w:name w:val="118C3988A09C4CB59A3FF9B2CBF212E06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FAE4C491B7349E98ED1F910EF2AF6746">
    <w:name w:val="8FAE4C491B7349E98ED1F910EF2AF6746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F682AC6BBBE496FB7FE42ACC6FAA76D6">
    <w:name w:val="1F682AC6BBBE496FB7FE42ACC6FAA76D6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0A0CD4AE7C46D0B3BFA3D3F8BCDAFA6">
    <w:name w:val="9C0A0CD4AE7C46D0B3BFA3D3F8BCDAFA6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37D26A5EF374002896C3EC96186522E6">
    <w:name w:val="F37D26A5EF374002896C3EC96186522E6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79037A0628C41B6A04B27ED024C203F6">
    <w:name w:val="479037A0628C41B6A04B27ED024C203F6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895C2FD8C34CD4BC49663852B722E06">
    <w:name w:val="5F895C2FD8C34CD4BC49663852B722E06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9FF5DBD358B4EDF9547228148300BC16">
    <w:name w:val="09FF5DBD358B4EDF9547228148300BC16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AE5AF9390C74A68841E1A5A9F7905BF6">
    <w:name w:val="7AE5AF9390C74A68841E1A5A9F7905BF6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8C7A080B564160BA64259A0225A0276">
    <w:name w:val="608C7A080B564160BA64259A0225A0276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DCB281A430D40149664D6E24ED6C3BF5">
    <w:name w:val="FDCB281A430D40149664D6E24ED6C3BF5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9FB3257308D44979A727DF3583C25CC3">
    <w:name w:val="09FB3257308D44979A727DF3583C25CC3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F30545237934D1A93497B559B6FDE371">
    <w:name w:val="6F30545237934D1A93497B559B6FDE371"/>
    <w:rsid w:val="00D053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FEC1F4066D0F40A9FF12D25847C738" ma:contentTypeVersion="0" ma:contentTypeDescription="Create a new document." ma:contentTypeScope="" ma:versionID="cb91cc9925882e7920801a8ffd6700e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1D91D9-B203-40B4-907C-5D6221CF71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88234FB-4B71-47AC-9E77-89E3554584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849258-A17A-4FF3-8B32-D89129395B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DBA22AE-880B-454C-BE5F-8CA689389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Louisiana Division of Administration</Company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Sherry Price</cp:lastModifiedBy>
  <cp:revision>3</cp:revision>
  <cp:lastPrinted>2019-06-12T17:54:00Z</cp:lastPrinted>
  <dcterms:created xsi:type="dcterms:W3CDTF">2021-10-04T22:25:00Z</dcterms:created>
  <dcterms:modified xsi:type="dcterms:W3CDTF">2021-10-04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FEC1F4066D0F40A9FF12D25847C738</vt:lpwstr>
  </property>
  <property fmtid="{D5CDD505-2E9C-101B-9397-08002B2CF9AE}" pid="3" name="Order">
    <vt:r8>395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</Properties>
</file>